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FD640" w14:textId="3D2263C4" w:rsidR="007D41F8" w:rsidRPr="00A32882" w:rsidRDefault="00D37323" w:rsidP="00E7027F">
      <w:pPr>
        <w:spacing w:after="0" w:line="240" w:lineRule="auto"/>
        <w:jc w:val="center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20</w:t>
      </w:r>
      <w:r w:rsidR="00B05E22">
        <w:rPr>
          <w:rFonts w:ascii="Calibri" w:eastAsia="Times New Roman" w:hAnsi="Calibri" w:cs="Arial"/>
          <w:b/>
        </w:rPr>
        <w:t>2</w:t>
      </w:r>
      <w:r w:rsidR="00E17584">
        <w:rPr>
          <w:rFonts w:ascii="Calibri" w:eastAsia="Times New Roman" w:hAnsi="Calibri" w:cs="Arial"/>
          <w:b/>
        </w:rPr>
        <w:t>2</w:t>
      </w:r>
      <w:r w:rsidR="00AC38E6" w:rsidRPr="00A32882">
        <w:rPr>
          <w:rFonts w:ascii="Calibri" w:eastAsia="Times New Roman" w:hAnsi="Calibri" w:cs="Arial"/>
          <w:b/>
        </w:rPr>
        <w:t xml:space="preserve"> </w:t>
      </w:r>
      <w:r w:rsidR="00C2631C" w:rsidRPr="00A32882">
        <w:rPr>
          <w:rFonts w:ascii="Calibri" w:eastAsia="Times New Roman" w:hAnsi="Calibri" w:cs="Arial"/>
          <w:b/>
        </w:rPr>
        <w:t xml:space="preserve">Application for </w:t>
      </w:r>
      <w:r w:rsidR="00BF46FE" w:rsidRPr="00A32882">
        <w:rPr>
          <w:rFonts w:ascii="Calibri" w:eastAsia="Times New Roman" w:hAnsi="Calibri" w:cs="Arial"/>
          <w:b/>
        </w:rPr>
        <w:t>the Provider Facilities Fund</w:t>
      </w:r>
    </w:p>
    <w:p w14:paraId="0C2B0EE0" w14:textId="3A9D91BE" w:rsidR="007D41F8" w:rsidRPr="00A32882" w:rsidRDefault="00256D9E" w:rsidP="00256D9E">
      <w:pPr>
        <w:spacing w:after="0" w:line="240" w:lineRule="auto"/>
        <w:jc w:val="center"/>
        <w:rPr>
          <w:rFonts w:ascii="Calibri" w:eastAsia="Times New Roman" w:hAnsi="Calibri" w:cs="Arial"/>
          <w:b/>
          <w:i/>
        </w:rPr>
      </w:pPr>
      <w:r w:rsidRPr="00A32882">
        <w:rPr>
          <w:rFonts w:ascii="Calibri" w:eastAsia="Times New Roman" w:hAnsi="Calibri" w:cs="Arial"/>
          <w:b/>
          <w:i/>
        </w:rPr>
        <w:t>(Please complete your application on this document rather than a separate sheet)</w:t>
      </w:r>
    </w:p>
    <w:p w14:paraId="6053DDC6" w14:textId="77777777" w:rsidR="00C44008" w:rsidRPr="00A32882" w:rsidRDefault="00C44008" w:rsidP="004C6F0B">
      <w:pPr>
        <w:spacing w:after="0" w:line="240" w:lineRule="auto"/>
        <w:ind w:left="2430"/>
        <w:rPr>
          <w:rFonts w:ascii="Calibri" w:eastAsia="Times New Roman" w:hAnsi="Calibri" w:cs="Arial"/>
          <w:b/>
        </w:rPr>
      </w:pPr>
    </w:p>
    <w:p w14:paraId="2063A3F3" w14:textId="2A828BAA" w:rsidR="007D41F8" w:rsidRPr="00A32882" w:rsidRDefault="00C243ED" w:rsidP="004C6F0B">
      <w:pPr>
        <w:pStyle w:val="ListParagraph"/>
        <w:spacing w:after="0" w:line="240" w:lineRule="auto"/>
        <w:ind w:left="0"/>
        <w:rPr>
          <w:rFonts w:ascii="Calibri" w:eastAsia="Times New Roman" w:hAnsi="Calibri" w:cs="Arial"/>
          <w:b/>
          <w:caps/>
        </w:rPr>
      </w:pPr>
      <w:r w:rsidRPr="00A32882">
        <w:rPr>
          <w:rFonts w:ascii="Calibri" w:eastAsia="Times New Roman" w:hAnsi="Calibri" w:cs="Arial"/>
          <w:b/>
          <w:caps/>
        </w:rPr>
        <w:t>Section I</w:t>
      </w:r>
      <w:r w:rsidR="00BF5318" w:rsidRPr="00A32882">
        <w:rPr>
          <w:rFonts w:ascii="Calibri" w:eastAsia="Times New Roman" w:hAnsi="Calibri" w:cs="Arial"/>
          <w:b/>
          <w:caps/>
        </w:rPr>
        <w:t>:</w:t>
      </w:r>
      <w:r w:rsidR="00280989" w:rsidRPr="00A32882">
        <w:rPr>
          <w:rFonts w:ascii="Calibri" w:eastAsia="Times New Roman" w:hAnsi="Calibri" w:cs="Arial"/>
          <w:b/>
          <w:caps/>
        </w:rPr>
        <w:t xml:space="preserve"> 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90380F" w:rsidRPr="00A32882">
        <w:rPr>
          <w:rFonts w:ascii="Calibri" w:eastAsia="Times New Roman" w:hAnsi="Calibri" w:cs="Arial"/>
          <w:b/>
          <w:caps/>
        </w:rPr>
        <w:t>APPLICANT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7D41F8" w:rsidRPr="00A32882">
        <w:rPr>
          <w:rFonts w:ascii="Calibri" w:eastAsia="Times New Roman" w:hAnsi="Calibri" w:cs="Arial"/>
          <w:b/>
          <w:caps/>
        </w:rPr>
        <w:t>Information</w:t>
      </w:r>
    </w:p>
    <w:p w14:paraId="26CD93E5" w14:textId="77777777" w:rsidR="00C44008" w:rsidRPr="00A32882" w:rsidRDefault="00C440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299567F0" w14:textId="2D604762" w:rsidR="007D41F8" w:rsidRPr="00A32882" w:rsidRDefault="0090380F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Applicant </w:t>
      </w:r>
      <w:r w:rsidR="004725B0" w:rsidRPr="00A32882">
        <w:rPr>
          <w:rFonts w:ascii="Calibri" w:eastAsia="Times New Roman" w:hAnsi="Calibri" w:cs="Arial"/>
        </w:rPr>
        <w:t>(</w:t>
      </w:r>
      <w:r w:rsidR="006B5817" w:rsidRPr="00A32882">
        <w:rPr>
          <w:rFonts w:ascii="Calibri" w:eastAsia="Times New Roman" w:hAnsi="Calibri" w:cs="Arial"/>
        </w:rPr>
        <w:t>O</w:t>
      </w:r>
      <w:r w:rsidR="004725B0" w:rsidRPr="00A32882">
        <w:rPr>
          <w:rFonts w:ascii="Calibri" w:eastAsia="Times New Roman" w:hAnsi="Calibri" w:cs="Arial"/>
        </w:rPr>
        <w:t xml:space="preserve">rganization) </w:t>
      </w:r>
      <w:r w:rsidR="006B5817" w:rsidRPr="00A32882">
        <w:rPr>
          <w:rFonts w:ascii="Calibri" w:eastAsia="Times New Roman" w:hAnsi="Calibri" w:cs="Arial"/>
        </w:rPr>
        <w:t>N</w:t>
      </w:r>
      <w:r w:rsidR="007D41F8" w:rsidRPr="00A32882">
        <w:rPr>
          <w:rFonts w:ascii="Calibri" w:eastAsia="Times New Roman" w:hAnsi="Calibri" w:cs="Arial"/>
        </w:rPr>
        <w:t xml:space="preserve">ame: </w:t>
      </w:r>
    </w:p>
    <w:p w14:paraId="3D042E24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63C120AD" w14:textId="619F4CB9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Director/Owner Name: </w:t>
      </w:r>
    </w:p>
    <w:p w14:paraId="646AFEBB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0F796C" w14:textId="374F320B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Mailing Address: </w:t>
      </w:r>
    </w:p>
    <w:p w14:paraId="77BB3C19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B1DF48" w14:textId="7CA03142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  <w:u w:val="single"/>
        </w:rPr>
      </w:pPr>
      <w:r w:rsidRPr="00A32882">
        <w:rPr>
          <w:rFonts w:ascii="Calibri" w:eastAsia="Times New Roman" w:hAnsi="Calibri" w:cs="Helvetica"/>
        </w:rPr>
        <w:t xml:space="preserve">Contact Phon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Email: </w:t>
      </w:r>
    </w:p>
    <w:p w14:paraId="59CF85BA" w14:textId="77777777" w:rsidR="007D41F8" w:rsidRPr="00A32882" w:rsidRDefault="007D41F8" w:rsidP="007B2115">
      <w:pPr>
        <w:tabs>
          <w:tab w:val="right" w:pos="9972"/>
        </w:tabs>
        <w:spacing w:after="0" w:line="240" w:lineRule="auto"/>
        <w:rPr>
          <w:rFonts w:ascii="Calibri" w:eastAsia="Times New Roman" w:hAnsi="Calibri" w:cs="Times New Roman"/>
        </w:rPr>
      </w:pPr>
      <w:r w:rsidRPr="00A32882">
        <w:rPr>
          <w:rFonts w:ascii="Calibri" w:eastAsia="Times New Roman" w:hAnsi="Calibri" w:cs="Times New Roman"/>
        </w:rPr>
        <w:t xml:space="preserve"> </w:t>
      </w:r>
    </w:p>
    <w:p w14:paraId="43095AA9" w14:textId="3DBB0E0B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To the best of my knowledge, all information provided in this application is true and correct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Pr="00A32882">
        <w:rPr>
          <w:rFonts w:ascii="Calibri" w:eastAsia="Times New Roman" w:hAnsi="Calibri" w:cs="Helvetica"/>
        </w:rPr>
        <w:t xml:space="preserve">I </w:t>
      </w:r>
      <w:r w:rsidR="00C2631C" w:rsidRPr="00A32882">
        <w:rPr>
          <w:rFonts w:ascii="Calibri" w:eastAsia="Times New Roman" w:hAnsi="Calibri" w:cs="Helvetica"/>
        </w:rPr>
        <w:t>am a</w:t>
      </w:r>
      <w:r w:rsidRPr="00A32882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>current Seattle Preschool Program</w:t>
      </w:r>
      <w:r w:rsidR="00091B9C" w:rsidRPr="00A32882">
        <w:rPr>
          <w:rFonts w:ascii="Calibri" w:eastAsia="Times New Roman" w:hAnsi="Calibri" w:cs="Helvetica"/>
        </w:rPr>
        <w:t xml:space="preserve"> (SPP)</w:t>
      </w:r>
      <w:r w:rsidR="00C2631C" w:rsidRPr="00A32882">
        <w:rPr>
          <w:rFonts w:ascii="Calibri" w:eastAsia="Times New Roman" w:hAnsi="Calibri" w:cs="Helvetica"/>
        </w:rPr>
        <w:t xml:space="preserve"> or</w:t>
      </w:r>
      <w:r w:rsidR="006B5817" w:rsidRPr="00A32882">
        <w:rPr>
          <w:rFonts w:ascii="Calibri" w:eastAsia="Times New Roman" w:hAnsi="Calibri" w:cs="Helvetica"/>
        </w:rPr>
        <w:t xml:space="preserve"> SPP Pathway </w:t>
      </w:r>
      <w:r w:rsidR="00C2631C" w:rsidRPr="00A32882">
        <w:rPr>
          <w:rFonts w:ascii="Calibri" w:eastAsia="Times New Roman" w:hAnsi="Calibri" w:cs="Helvetica"/>
        </w:rPr>
        <w:t xml:space="preserve">provider </w:t>
      </w:r>
      <w:r w:rsidRPr="00A32882">
        <w:rPr>
          <w:rFonts w:ascii="Calibri" w:eastAsia="Times New Roman" w:hAnsi="Calibri" w:cs="Helvetica"/>
        </w:rPr>
        <w:t>and agree to meet City of Sea</w:t>
      </w:r>
      <w:r w:rsidR="00B13450" w:rsidRPr="00A32882">
        <w:rPr>
          <w:rFonts w:ascii="Calibri" w:eastAsia="Times New Roman" w:hAnsi="Calibri" w:cs="Helvetica"/>
        </w:rPr>
        <w:t>ttle requirements stated in this</w:t>
      </w:r>
      <w:r w:rsidR="00091B9C" w:rsidRPr="00A32882">
        <w:rPr>
          <w:rFonts w:ascii="Calibri" w:eastAsia="Times New Roman" w:hAnsi="Calibri" w:cs="Helvetica"/>
        </w:rPr>
        <w:t xml:space="preserve"> </w:t>
      </w:r>
      <w:r w:rsidR="005D1786" w:rsidRPr="00A32882">
        <w:rPr>
          <w:rFonts w:ascii="Calibri" w:eastAsia="Times New Roman" w:hAnsi="Calibri" w:cs="Helvetica"/>
        </w:rPr>
        <w:t>a</w:t>
      </w:r>
      <w:r w:rsidRPr="00A32882">
        <w:rPr>
          <w:rFonts w:ascii="Calibri" w:eastAsia="Times New Roman" w:hAnsi="Calibri" w:cs="Helvetica"/>
        </w:rPr>
        <w:t xml:space="preserve">pplication if </w:t>
      </w:r>
      <w:r w:rsidR="00E22913" w:rsidRPr="00A32882">
        <w:rPr>
          <w:rFonts w:ascii="Calibri" w:eastAsia="Times New Roman" w:hAnsi="Calibri" w:cs="Helvetica"/>
        </w:rPr>
        <w:t>my project is selected</w:t>
      </w:r>
      <w:r w:rsidRPr="00A32882">
        <w:rPr>
          <w:rFonts w:ascii="Calibri" w:eastAsia="Times New Roman" w:hAnsi="Calibri" w:cs="Helvetica"/>
        </w:rPr>
        <w:t>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="00371529" w:rsidRPr="00A32882">
        <w:rPr>
          <w:rFonts w:ascii="Calibri" w:eastAsia="Times New Roman" w:hAnsi="Calibri" w:cs="Helvetica"/>
        </w:rPr>
        <w:t xml:space="preserve">I further certify that this </w:t>
      </w:r>
      <w:r w:rsidRPr="00A32882">
        <w:rPr>
          <w:rFonts w:ascii="Calibri" w:eastAsia="Times New Roman" w:hAnsi="Calibri" w:cs="Helvetica"/>
        </w:rPr>
        <w:t xml:space="preserve">application has been authorized by </w:t>
      </w:r>
      <w:r w:rsidR="00371529" w:rsidRPr="00A32882">
        <w:rPr>
          <w:rFonts w:ascii="Calibri" w:eastAsia="Times New Roman" w:hAnsi="Calibri" w:cs="Helvetica"/>
        </w:rPr>
        <w:t>my organization’s</w:t>
      </w:r>
      <w:r w:rsidRPr="00A32882">
        <w:rPr>
          <w:rFonts w:ascii="Calibri" w:eastAsia="Times New Roman" w:hAnsi="Calibri" w:cs="Helvetica"/>
        </w:rPr>
        <w:t xml:space="preserve"> governing body.</w:t>
      </w:r>
    </w:p>
    <w:p w14:paraId="50CDE517" w14:textId="288EB6CD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int Name: </w:t>
      </w:r>
    </w:p>
    <w:p w14:paraId="2E6054CE" w14:textId="073272B9" w:rsidR="00C2631C" w:rsidRPr="00A32882" w:rsidRDefault="006252A9" w:rsidP="004C6F0B">
      <w:pPr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Signatur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Date: </w:t>
      </w:r>
    </w:p>
    <w:p w14:paraId="6B798D8B" w14:textId="5624E6F4" w:rsidR="006252A9" w:rsidRPr="00A32882" w:rsidRDefault="00EC4BDE" w:rsidP="004C6F0B">
      <w:pPr>
        <w:tabs>
          <w:tab w:val="left" w:pos="1940"/>
        </w:tabs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Check the appropriate box: </w:t>
      </w:r>
      <w:sdt>
        <w:sdtPr>
          <w:rPr>
            <w:rFonts w:ascii="Calibri" w:eastAsia="Times New Roman" w:hAnsi="Calibri" w:cs="Helvetica"/>
          </w:rPr>
          <w:id w:val="1405957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F0B"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Pr="00A32882">
        <w:rPr>
          <w:rFonts w:ascii="Calibri" w:eastAsia="Times New Roman" w:hAnsi="Calibri" w:cs="Helvetica"/>
        </w:rPr>
        <w:t xml:space="preserve"> </w:t>
      </w:r>
      <w:r w:rsidR="001D44C3" w:rsidRPr="00A32882">
        <w:rPr>
          <w:rFonts w:ascii="Calibri" w:eastAsia="Times New Roman" w:hAnsi="Calibri" w:cs="Helvetica"/>
        </w:rPr>
        <w:t xml:space="preserve">Organization </w:t>
      </w:r>
      <w:r w:rsidR="006252A9" w:rsidRPr="00A32882">
        <w:rPr>
          <w:rFonts w:ascii="Calibri" w:eastAsia="Times New Roman" w:hAnsi="Calibri" w:cs="Helvetica"/>
        </w:rPr>
        <w:t>Directo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318464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223FE5" w:rsidRPr="00A32882">
        <w:rPr>
          <w:rFonts w:ascii="Calibri" w:eastAsia="Times New Roman" w:hAnsi="Calibri" w:cs="Helvetica"/>
        </w:rPr>
        <w:t xml:space="preserve"> </w:t>
      </w:r>
      <w:r w:rsidR="006252A9" w:rsidRPr="00A32882">
        <w:rPr>
          <w:rFonts w:ascii="Calibri" w:eastAsia="Times New Roman" w:hAnsi="Calibri" w:cs="Helvetica"/>
        </w:rPr>
        <w:t>Owne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1721475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6252A9" w:rsidRPr="00A32882">
        <w:rPr>
          <w:rFonts w:ascii="Calibri" w:eastAsia="Times New Roman" w:hAnsi="Calibri" w:cs="Helvetica"/>
        </w:rPr>
        <w:t xml:space="preserve"> Board Chair</w:t>
      </w:r>
      <w:r w:rsidR="001D44C3" w:rsidRPr="00A32882">
        <w:rPr>
          <w:rFonts w:ascii="Calibri" w:eastAsia="Times New Roman" w:hAnsi="Calibri" w:cs="Helvetica"/>
        </w:rPr>
        <w:t xml:space="preserve"> </w:t>
      </w:r>
    </w:p>
    <w:p w14:paraId="4F0B1F24" w14:textId="77777777" w:rsidR="006B0B08" w:rsidRDefault="006B0B08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</w:p>
    <w:p w14:paraId="264FE073" w14:textId="5E827D3B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  <w:r w:rsidRPr="00A32882">
        <w:rPr>
          <w:rFonts w:ascii="Calibri" w:eastAsia="Times New Roman" w:hAnsi="Calibri" w:cs="Helvetica"/>
          <w:b/>
        </w:rPr>
        <w:t xml:space="preserve">Please list the names and addresses of all your programs </w:t>
      </w:r>
      <w:r w:rsidR="001D44C3" w:rsidRPr="00A32882">
        <w:rPr>
          <w:rFonts w:ascii="Calibri" w:eastAsia="Times New Roman" w:hAnsi="Calibri" w:cs="Helvetica"/>
          <w:b/>
        </w:rPr>
        <w:t xml:space="preserve">that participate </w:t>
      </w:r>
      <w:r w:rsidRPr="00A32882">
        <w:rPr>
          <w:rFonts w:ascii="Calibri" w:eastAsia="Times New Roman" w:hAnsi="Calibri" w:cs="Helvetica"/>
          <w:b/>
        </w:rPr>
        <w:t>in the Seattle Preschool Program or SPP Pathway Program.</w:t>
      </w:r>
      <w:r w:rsidR="00577FB1" w:rsidRPr="00A32882">
        <w:rPr>
          <w:rFonts w:ascii="Calibri" w:eastAsia="Times New Roman" w:hAnsi="Calibri" w:cs="Helvetica"/>
          <w:b/>
        </w:rPr>
        <w:t xml:space="preserve"> </w:t>
      </w:r>
      <w:r w:rsidR="00577FB1" w:rsidRPr="00A32882">
        <w:rPr>
          <w:rFonts w:ascii="Calibri" w:eastAsia="Times New Roman" w:hAnsi="Calibri" w:cs="Helvetica"/>
          <w:i/>
        </w:rPr>
        <w:t>(Attach additional sheets if necessary)</w:t>
      </w:r>
    </w:p>
    <w:p w14:paraId="7EEFF4AA" w14:textId="3567CF91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1</w:t>
      </w:r>
      <w:r w:rsidRPr="00A32882">
        <w:rPr>
          <w:rFonts w:ascii="Calibri" w:eastAsia="Times New Roman" w:hAnsi="Calibri" w:cs="Helvetica"/>
        </w:rPr>
        <w:t>:</w:t>
      </w:r>
    </w:p>
    <w:p w14:paraId="2E1157A6" w14:textId="45CCC40D" w:rsidR="006A2862" w:rsidRPr="00A32882" w:rsidRDefault="00EC4BDE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P</w:t>
      </w:r>
      <w:r w:rsidR="001D44C3" w:rsidRPr="00A32882">
        <w:rPr>
          <w:rFonts w:ascii="Calibri" w:eastAsia="Times New Roman" w:hAnsi="Calibri" w:cs="Helvetica"/>
        </w:rPr>
        <w:t>rogram affiliation</w:t>
      </w:r>
      <w:r w:rsidR="006A2862" w:rsidRPr="00A32882">
        <w:rPr>
          <w:rFonts w:ascii="Calibri" w:eastAsia="Times New Roman" w:hAnsi="Calibri" w:cs="Helvetica"/>
        </w:rPr>
        <w:t xml:space="preserve">: </w:t>
      </w:r>
      <w:r w:rsidRPr="00A32882">
        <w:rPr>
          <w:rFonts w:ascii="Calibri" w:eastAsia="Times New Roman" w:hAnsi="Calibri" w:cs="Helvetica"/>
        </w:rPr>
        <w:t xml:space="preserve"> </w:t>
      </w:r>
      <w:sdt>
        <w:sdtPr>
          <w:rPr>
            <w:rFonts w:ascii="Calibri" w:hAnsi="Calibri" w:cs="Arial"/>
          </w:rPr>
          <w:id w:val="-903523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741405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Segoe UI Symbol" w:hAnsi="Segoe UI Symbol" w:cs="Segoe UI Symbol"/>
            </w:rPr>
            <w:t>☐</w:t>
          </w:r>
        </w:sdtContent>
      </w:sdt>
      <w:r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  <w:r w:rsidR="006A2862" w:rsidRPr="00A32882">
        <w:rPr>
          <w:rFonts w:ascii="Calibri" w:hAnsi="Calibri" w:cs="Arial"/>
        </w:rPr>
        <w:t xml:space="preserve"> </w:t>
      </w:r>
    </w:p>
    <w:p w14:paraId="76601C6A" w14:textId="6A92B588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Address:</w:t>
      </w:r>
    </w:p>
    <w:p w14:paraId="11B6896E" w14:textId="194B03AA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2</w:t>
      </w:r>
      <w:r w:rsidRPr="00A32882">
        <w:rPr>
          <w:rFonts w:ascii="Calibri" w:eastAsia="Times New Roman" w:hAnsi="Calibri" w:cs="Helvetica"/>
        </w:rPr>
        <w:t>:</w:t>
      </w:r>
    </w:p>
    <w:p w14:paraId="3B47916F" w14:textId="77579351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-1140271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1314019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5694F455" w14:textId="6DD861C1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0AFE4E00" w14:textId="212B1084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3</w:t>
      </w:r>
      <w:r w:rsidRPr="00A32882">
        <w:rPr>
          <w:rFonts w:ascii="Calibri" w:eastAsia="Times New Roman" w:hAnsi="Calibri" w:cs="Helvetica"/>
        </w:rPr>
        <w:t>:</w:t>
      </w:r>
    </w:p>
    <w:p w14:paraId="6EAD96D7" w14:textId="197341C2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1510414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29460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3007F1BE" w14:textId="0C2564E8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100CBEBB" w14:textId="77777777" w:rsidR="006B0B08" w:rsidRDefault="006B0B08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094A26BA" w14:textId="78B698B1" w:rsidR="007D41F8" w:rsidRPr="00A32882" w:rsidRDefault="00BF5318" w:rsidP="007D41F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="00E22913" w:rsidRPr="00A32882">
        <w:rPr>
          <w:rFonts w:ascii="Calibri" w:eastAsia="Times New Roman" w:hAnsi="Calibri" w:cs="Arial"/>
          <w:b/>
        </w:rPr>
        <w:t xml:space="preserve"> </w:t>
      </w:r>
      <w:r w:rsidR="007D41F8" w:rsidRPr="00A32882">
        <w:rPr>
          <w:rFonts w:ascii="Calibri" w:eastAsia="Times New Roman" w:hAnsi="Calibri" w:cs="Arial"/>
          <w:b/>
        </w:rPr>
        <w:t xml:space="preserve">CONTACT PERSON INFORMATION </w:t>
      </w:r>
      <w:r w:rsidR="007B2115" w:rsidRPr="00A32882">
        <w:rPr>
          <w:rFonts w:ascii="Calibri" w:eastAsia="Times New Roman" w:hAnsi="Calibri" w:cs="Arial"/>
          <w:b/>
        </w:rPr>
        <w:t>(if different from above)</w:t>
      </w:r>
    </w:p>
    <w:p w14:paraId="44F58740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7CBC62EA" w14:textId="119CE0AA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Pr="00A32882">
        <w:rPr>
          <w:rFonts w:ascii="Calibri" w:eastAsia="Times New Roman" w:hAnsi="Calibri" w:cs="Arial"/>
        </w:rPr>
        <w:t>erson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1B97E1EB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622BB7CC" w14:textId="4A639F11" w:rsidR="007D41F8" w:rsidRPr="00A32882" w:rsidRDefault="008D4C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="007D41F8" w:rsidRPr="00A32882">
        <w:rPr>
          <w:rFonts w:ascii="Calibri" w:eastAsia="Times New Roman" w:hAnsi="Calibri" w:cs="Arial"/>
        </w:rPr>
        <w:t>hone</w:t>
      </w:r>
      <w:r w:rsidR="007F619F" w:rsidRPr="00A32882">
        <w:rPr>
          <w:rFonts w:ascii="Calibri" w:eastAsia="Times New Roman" w:hAnsi="Calibri" w:cs="Arial"/>
        </w:rPr>
        <w:t xml:space="preserve"> Number(s)</w:t>
      </w:r>
      <w:r w:rsidR="007D41F8" w:rsidRPr="00A32882">
        <w:rPr>
          <w:rFonts w:ascii="Calibri" w:eastAsia="Times New Roman" w:hAnsi="Calibri" w:cs="Arial"/>
        </w:rPr>
        <w:t xml:space="preserve">: </w:t>
      </w:r>
    </w:p>
    <w:p w14:paraId="2CC2B70F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4236F2A3" w14:textId="6ADA29B0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Email </w:t>
      </w:r>
      <w:r w:rsidR="006B5817" w:rsidRPr="00A32882">
        <w:rPr>
          <w:rFonts w:ascii="Calibri" w:eastAsia="Times New Roman" w:hAnsi="Calibri" w:cs="Arial"/>
        </w:rPr>
        <w:t>A</w:t>
      </w:r>
      <w:r w:rsidRPr="00A32882">
        <w:rPr>
          <w:rFonts w:ascii="Calibri" w:eastAsia="Times New Roman" w:hAnsi="Calibri" w:cs="Arial"/>
        </w:rPr>
        <w:t>ddress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510735C6" w14:textId="77777777" w:rsidR="007D41F8" w:rsidRPr="00A32882" w:rsidRDefault="007D41F8" w:rsidP="007D41F8">
      <w:pPr>
        <w:tabs>
          <w:tab w:val="right" w:pos="9972"/>
        </w:tabs>
        <w:spacing w:after="0" w:line="240" w:lineRule="auto"/>
        <w:rPr>
          <w:rFonts w:ascii="Calibri" w:eastAsia="Times New Roman" w:hAnsi="Calibri" w:cs="Helvetica"/>
        </w:rPr>
      </w:pPr>
    </w:p>
    <w:p w14:paraId="6558A257" w14:textId="77777777" w:rsidR="00EF7CF2" w:rsidRPr="00A32882" w:rsidRDefault="00EF7CF2" w:rsidP="004C6F0B">
      <w:pPr>
        <w:pStyle w:val="ListParagraph"/>
        <w:spacing w:after="0" w:line="240" w:lineRule="auto"/>
        <w:ind w:left="1080"/>
        <w:rPr>
          <w:rFonts w:ascii="Calibri" w:eastAsia="Times New Roman" w:hAnsi="Calibri" w:cs="Arial"/>
        </w:rPr>
      </w:pPr>
    </w:p>
    <w:p w14:paraId="730531F4" w14:textId="7A0C5197" w:rsidR="00BF5318" w:rsidRPr="00A32882" w:rsidRDefault="00BF5318" w:rsidP="0015067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Pr="00A32882">
        <w:rPr>
          <w:rFonts w:ascii="Calibri" w:eastAsia="Times New Roman" w:hAnsi="Calibri" w:cs="Arial"/>
          <w:b/>
        </w:rPr>
        <w:t>LEGAL STATUS</w:t>
      </w:r>
      <w:r w:rsidR="00150678" w:rsidRPr="00A32882">
        <w:rPr>
          <w:rFonts w:ascii="Calibri" w:eastAsia="Times New Roman" w:hAnsi="Calibri" w:cs="Arial"/>
          <w:b/>
        </w:rPr>
        <w:t xml:space="preserve"> (check all that apply) </w:t>
      </w:r>
    </w:p>
    <w:p w14:paraId="684A138D" w14:textId="3ABEBB34" w:rsidR="00BF5318" w:rsidRPr="00A32882" w:rsidRDefault="00C52801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27932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2862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meets all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 xml:space="preserve">applicable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business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licensing requirements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>for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ts organization. </w:t>
      </w:r>
      <w:r w:rsidR="00BF5318" w:rsidRPr="00A32882">
        <w:rPr>
          <w:rFonts w:ascii="Calibri" w:hAnsi="Calibri" w:cs="Arial"/>
          <w:i/>
          <w:spacing w:val="0"/>
          <w:sz w:val="22"/>
          <w:szCs w:val="22"/>
        </w:rPr>
        <w:t>Companies must license, report and pay revenue taxes for the Washington State Business License (UBI#) and Seattle Business License, if required by the laws of those jurisdictions.</w:t>
      </w:r>
    </w:p>
    <w:p w14:paraId="7CDCF0AB" w14:textId="77777777" w:rsidR="00BF5318" w:rsidRPr="00A32882" w:rsidRDefault="00BF5318" w:rsidP="004C6F0B">
      <w:pPr>
        <w:pStyle w:val="Bulletlist2"/>
        <w:numPr>
          <w:ilvl w:val="0"/>
          <w:numId w:val="0"/>
        </w:numPr>
        <w:ind w:right="0"/>
        <w:rPr>
          <w:rFonts w:ascii="Calibri" w:hAnsi="Calibri" w:cs="Arial"/>
          <w:spacing w:val="0"/>
          <w:sz w:val="22"/>
          <w:szCs w:val="22"/>
        </w:rPr>
      </w:pPr>
    </w:p>
    <w:p w14:paraId="4309D844" w14:textId="26AC4F7F" w:rsidR="00BF5318" w:rsidRPr="00A32882" w:rsidRDefault="00C52801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62801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5318" w:rsidRPr="00A32882">
            <w:rPr>
              <w:rFonts w:ascii="Segoe UI Symbol" w:hAnsi="Segoe UI Symbol" w:cs="Segoe UI Symbol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s incorporated as a private non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noBreakHyphen/>
        <w:t>profit corporation in the State of Washington and has been granted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tax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-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exempt status by the United States Internal Revenue Service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. The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applicant’s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status is in good standing and has not been revoked in the previous calendar year.</w:t>
      </w:r>
    </w:p>
    <w:p w14:paraId="05DA4FD8" w14:textId="77777777" w:rsidR="004F10B3" w:rsidRPr="00A32882" w:rsidRDefault="004F10B3" w:rsidP="00150678">
      <w:pPr>
        <w:pStyle w:val="Bulletlist2"/>
        <w:numPr>
          <w:ilvl w:val="0"/>
          <w:numId w:val="0"/>
        </w:numPr>
        <w:spacing w:after="0"/>
        <w:ind w:right="0"/>
        <w:rPr>
          <w:rFonts w:ascii="Calibri" w:hAnsi="Calibri" w:cs="Arial"/>
          <w:spacing w:val="0"/>
          <w:sz w:val="22"/>
          <w:szCs w:val="22"/>
        </w:rPr>
      </w:pPr>
    </w:p>
    <w:p w14:paraId="6D6E1D52" w14:textId="197F2F48" w:rsidR="00BF5318" w:rsidRPr="00A32882" w:rsidRDefault="00C52801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969580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is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a public corporation, commission, or authority established pursuant to RCW 35.21.660 or RCW 35.21.7301.</w:t>
      </w:r>
    </w:p>
    <w:p w14:paraId="4E04A71D" w14:textId="77777777" w:rsidR="004F10B3" w:rsidRPr="00A32882" w:rsidRDefault="004F10B3" w:rsidP="004C6F0B">
      <w:pPr>
        <w:pStyle w:val="Bulletlist2"/>
        <w:numPr>
          <w:ilvl w:val="0"/>
          <w:numId w:val="0"/>
        </w:numPr>
        <w:rPr>
          <w:rFonts w:ascii="Calibri" w:hAnsi="Calibri" w:cs="Arial"/>
          <w:spacing w:val="0"/>
          <w:sz w:val="22"/>
          <w:szCs w:val="22"/>
        </w:rPr>
      </w:pPr>
    </w:p>
    <w:p w14:paraId="4B1F765C" w14:textId="56996B97" w:rsidR="004F10B3" w:rsidRPr="00A32882" w:rsidRDefault="00C52801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157806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has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a fiscal sponsor and has been granted 501(c)(3) tax-exempt status by the U.S. Internal Revenue Service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.</w:t>
      </w:r>
    </w:p>
    <w:p w14:paraId="0EF4A14C" w14:textId="5B8D4932" w:rsidR="004F10B3" w:rsidRPr="00A32882" w:rsidRDefault="004F10B3" w:rsidP="000B19FD">
      <w:pPr>
        <w:pStyle w:val="Bulletlist2"/>
        <w:numPr>
          <w:ilvl w:val="0"/>
          <w:numId w:val="26"/>
        </w:numPr>
        <w:spacing w:before="120" w:after="0"/>
        <w:ind w:left="1080" w:right="0"/>
        <w:rPr>
          <w:rFonts w:ascii="Calibri" w:hAnsi="Calibri" w:cs="Arial"/>
          <w:spacing w:val="0"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Name of fiscal sponsor: </w:t>
      </w:r>
    </w:p>
    <w:p w14:paraId="4FE90DCF" w14:textId="563DDDFA" w:rsidR="00E66585" w:rsidRPr="00A32882" w:rsidRDefault="00BF5318" w:rsidP="000B19FD">
      <w:pPr>
        <w:pStyle w:val="Bulletlist2"/>
        <w:numPr>
          <w:ilvl w:val="0"/>
          <w:numId w:val="26"/>
        </w:numPr>
        <w:spacing w:before="120" w:after="0"/>
        <w:ind w:left="1080"/>
        <w:rPr>
          <w:rFonts w:ascii="Calibri" w:hAnsi="Calibri" w:cs="Arial"/>
          <w:b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IRS Employer Identification Number (EIN): </w:t>
      </w:r>
    </w:p>
    <w:p w14:paraId="482B5976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4213E92C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5BD91216" w14:textId="3AE3303D" w:rsidR="003659EC" w:rsidRPr="00A32882" w:rsidRDefault="005562C8" w:rsidP="005D69A6">
      <w:pPr>
        <w:spacing w:after="0" w:line="240" w:lineRule="auto"/>
        <w:ind w:left="-360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SECTION </w:t>
      </w:r>
      <w:r w:rsidR="00B77CAA" w:rsidRPr="00A32882">
        <w:rPr>
          <w:rFonts w:ascii="Calibri" w:eastAsia="Times New Roman" w:hAnsi="Calibri" w:cs="Arial"/>
          <w:b/>
        </w:rPr>
        <w:t>I</w:t>
      </w:r>
      <w:r w:rsidRPr="00A32882">
        <w:rPr>
          <w:rFonts w:ascii="Calibri" w:eastAsia="Times New Roman" w:hAnsi="Calibri" w:cs="Arial"/>
          <w:b/>
        </w:rPr>
        <w:t>V</w:t>
      </w:r>
      <w:r w:rsidR="003659EC" w:rsidRPr="00A32882">
        <w:rPr>
          <w:rFonts w:ascii="Calibri" w:eastAsia="Times New Roman" w:hAnsi="Calibri" w:cs="Arial"/>
          <w:b/>
        </w:rPr>
        <w:t xml:space="preserve">: </w:t>
      </w:r>
      <w:r w:rsidR="00577FB1" w:rsidRPr="00A32882">
        <w:rPr>
          <w:rFonts w:ascii="Calibri" w:eastAsia="Times New Roman" w:hAnsi="Calibri" w:cs="Arial"/>
          <w:b/>
        </w:rPr>
        <w:t>Project Information</w:t>
      </w:r>
    </w:p>
    <w:p w14:paraId="16BF7F69" w14:textId="274845E9" w:rsidR="003659EC" w:rsidRPr="00A32882" w:rsidRDefault="00BF5318" w:rsidP="003659EC">
      <w:pPr>
        <w:spacing w:after="0" w:line="240" w:lineRule="auto"/>
        <w:ind w:left="-360"/>
        <w:rPr>
          <w:iCs/>
        </w:rPr>
      </w:pPr>
      <w:r w:rsidRPr="00A32882">
        <w:rPr>
          <w:iCs/>
        </w:rPr>
        <w:t xml:space="preserve">Please answer </w:t>
      </w:r>
      <w:r w:rsidR="00612C1D" w:rsidRPr="00A32882">
        <w:rPr>
          <w:iCs/>
        </w:rPr>
        <w:t xml:space="preserve">the following </w:t>
      </w:r>
      <w:r w:rsidRPr="00A32882">
        <w:rPr>
          <w:iCs/>
        </w:rPr>
        <w:t>question</w:t>
      </w:r>
      <w:r w:rsidR="00612C1D" w:rsidRPr="00A32882">
        <w:rPr>
          <w:iCs/>
        </w:rPr>
        <w:t>s</w:t>
      </w:r>
      <w:r w:rsidRPr="00A32882">
        <w:rPr>
          <w:iCs/>
        </w:rPr>
        <w:t xml:space="preserve"> </w:t>
      </w:r>
      <w:r w:rsidR="00612C1D" w:rsidRPr="00A32882">
        <w:rPr>
          <w:iCs/>
        </w:rPr>
        <w:t xml:space="preserve">on this form </w:t>
      </w:r>
      <w:r w:rsidR="00DA570C" w:rsidRPr="00A32882">
        <w:rPr>
          <w:iCs/>
        </w:rPr>
        <w:t>using</w:t>
      </w:r>
      <w:r w:rsidR="008620A8" w:rsidRPr="00A32882">
        <w:rPr>
          <w:iCs/>
        </w:rPr>
        <w:t xml:space="preserve"> </w:t>
      </w:r>
      <w:r w:rsidR="00DA570C" w:rsidRPr="00A32882">
        <w:rPr>
          <w:iCs/>
        </w:rPr>
        <w:t>1</w:t>
      </w:r>
      <w:r w:rsidR="00ED3066" w:rsidRPr="00A32882">
        <w:rPr>
          <w:iCs/>
        </w:rPr>
        <w:t>1</w:t>
      </w:r>
      <w:r w:rsidR="001D44C3" w:rsidRPr="00A32882">
        <w:rPr>
          <w:iCs/>
        </w:rPr>
        <w:t>-</w:t>
      </w:r>
      <w:r w:rsidR="004E4D60" w:rsidRPr="00A32882">
        <w:rPr>
          <w:iCs/>
        </w:rPr>
        <w:t>point</w:t>
      </w:r>
      <w:r w:rsidR="0066144B" w:rsidRPr="00A32882">
        <w:rPr>
          <w:iCs/>
        </w:rPr>
        <w:t>, single</w:t>
      </w:r>
      <w:r w:rsidR="008F05EB" w:rsidRPr="00A32882">
        <w:rPr>
          <w:iCs/>
        </w:rPr>
        <w:t>-</w:t>
      </w:r>
      <w:r w:rsidR="0066144B" w:rsidRPr="00A32882">
        <w:rPr>
          <w:iCs/>
        </w:rPr>
        <w:t>spaced</w:t>
      </w:r>
      <w:r w:rsidR="004E3354" w:rsidRPr="00A32882">
        <w:rPr>
          <w:iCs/>
        </w:rPr>
        <w:t xml:space="preserve"> type</w:t>
      </w:r>
      <w:r w:rsidRPr="00A32882">
        <w:rPr>
          <w:iCs/>
        </w:rPr>
        <w:t>.</w:t>
      </w:r>
      <w:r w:rsidR="0066144B" w:rsidRPr="00A32882">
        <w:rPr>
          <w:iCs/>
        </w:rPr>
        <w:t xml:space="preserve"> </w:t>
      </w:r>
      <w:r w:rsidR="00612C1D" w:rsidRPr="00A32882">
        <w:rPr>
          <w:iCs/>
        </w:rPr>
        <w:t>You may expand the space available to answer the questions, but d</w:t>
      </w:r>
      <w:r w:rsidR="004E3354" w:rsidRPr="00A32882">
        <w:rPr>
          <w:iCs/>
        </w:rPr>
        <w:t>o</w:t>
      </w:r>
      <w:r w:rsidR="0066144B" w:rsidRPr="00A32882">
        <w:rPr>
          <w:iCs/>
        </w:rPr>
        <w:t xml:space="preserve"> not exceed </w:t>
      </w:r>
      <w:r w:rsidR="00987FFA" w:rsidRPr="00A32882">
        <w:rPr>
          <w:iCs/>
        </w:rPr>
        <w:t xml:space="preserve">the word limits </w:t>
      </w:r>
      <w:r w:rsidR="004E3354" w:rsidRPr="00A32882">
        <w:rPr>
          <w:iCs/>
        </w:rPr>
        <w:t xml:space="preserve">(where noted) </w:t>
      </w:r>
      <w:r w:rsidR="00987FFA" w:rsidRPr="00A32882">
        <w:rPr>
          <w:iCs/>
        </w:rPr>
        <w:t>for each question</w:t>
      </w:r>
      <w:r w:rsidR="004E3354" w:rsidRPr="00A32882">
        <w:rPr>
          <w:iCs/>
        </w:rPr>
        <w:t>.</w:t>
      </w:r>
      <w:r w:rsidR="00987FFA" w:rsidRPr="00A32882">
        <w:rPr>
          <w:iCs/>
        </w:rPr>
        <w:t xml:space="preserve"> </w:t>
      </w:r>
    </w:p>
    <w:p w14:paraId="2AB4B393" w14:textId="77777777" w:rsidR="003659EC" w:rsidRPr="00A32882" w:rsidRDefault="003659EC" w:rsidP="003659EC">
      <w:pPr>
        <w:spacing w:after="0" w:line="240" w:lineRule="auto"/>
        <w:ind w:left="-360"/>
        <w:rPr>
          <w:iCs/>
        </w:rPr>
      </w:pPr>
    </w:p>
    <w:p w14:paraId="4085F293" w14:textId="38BE6742" w:rsidR="00C2631C" w:rsidRPr="00A32882" w:rsidRDefault="00C2631C" w:rsidP="001D359A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is the physical location of the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 that will </w:t>
      </w:r>
      <w:r w:rsidR="00BF46FE" w:rsidRPr="00A32882">
        <w:rPr>
          <w:rFonts w:ascii="Calibri" w:eastAsia="Times New Roman" w:hAnsi="Calibri" w:cs="Arial"/>
        </w:rPr>
        <w:t>receive the renovation or construction activity</w:t>
      </w:r>
      <w:r w:rsidRPr="00A32882">
        <w:rPr>
          <w:rFonts w:ascii="Calibri" w:eastAsia="Times New Roman" w:hAnsi="Calibri" w:cs="Arial"/>
        </w:rPr>
        <w:t>? Address:</w:t>
      </w:r>
    </w:p>
    <w:p w14:paraId="3E8140C2" w14:textId="77777777" w:rsidR="00C2631C" w:rsidRPr="00A32882" w:rsidRDefault="00C2631C" w:rsidP="00C2631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7F9E1D54" w14:textId="3326D913" w:rsidR="00C2631C" w:rsidRPr="00A32882" w:rsidRDefault="00C2631C" w:rsidP="001D359A">
      <w:pPr>
        <w:pStyle w:val="ListParagraph"/>
        <w:keepNext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nature of site control for th</w:t>
      </w:r>
      <w:r w:rsidR="008E1CDA" w:rsidRPr="00A32882">
        <w:rPr>
          <w:rFonts w:ascii="Calibri" w:eastAsia="Times New Roman" w:hAnsi="Calibri" w:cs="Arial"/>
        </w:rPr>
        <w:t>is</w:t>
      </w:r>
      <w:r w:rsidRPr="00A32882">
        <w:rPr>
          <w:rFonts w:ascii="Calibri" w:eastAsia="Times New Roman" w:hAnsi="Calibri" w:cs="Arial"/>
        </w:rPr>
        <w:t xml:space="preserve">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the appropriate box:</w:t>
      </w:r>
    </w:p>
    <w:p w14:paraId="6347B159" w14:textId="77777777" w:rsidR="00C2631C" w:rsidRPr="00A32882" w:rsidRDefault="00C2631C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</w:p>
    <w:p w14:paraId="506B9D3D" w14:textId="53309C2C" w:rsidR="00C2631C" w:rsidRPr="00A32882" w:rsidRDefault="00C52801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5712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>owned by the applicant</w:t>
      </w:r>
    </w:p>
    <w:p w14:paraId="4B7C1B4E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330599F" w14:textId="0AE42073" w:rsidR="00C2631C" w:rsidRPr="00A32882" w:rsidRDefault="00C52801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2064632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>leased by the applicant</w:t>
      </w:r>
    </w:p>
    <w:p w14:paraId="20EB243F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7DA458C" w14:textId="65EAB238" w:rsidR="00C2631C" w:rsidRPr="00A32882" w:rsidRDefault="00C52801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626135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8E1CDA" w:rsidRPr="00A32882">
        <w:rPr>
          <w:rFonts w:ascii="Calibri" w:eastAsia="Times New Roman" w:hAnsi="Calibri" w:cs="Arial"/>
        </w:rPr>
        <w:t>planned</w:t>
      </w:r>
      <w:r w:rsidR="00A11BFE" w:rsidRPr="00A32882">
        <w:rPr>
          <w:rFonts w:ascii="Calibri" w:eastAsia="Times New Roman" w:hAnsi="Calibri" w:cs="Arial"/>
        </w:rPr>
        <w:t xml:space="preserve"> </w:t>
      </w:r>
      <w:r w:rsidR="00C2631C" w:rsidRPr="00A32882">
        <w:rPr>
          <w:rFonts w:ascii="Calibri" w:eastAsia="Times New Roman" w:hAnsi="Calibri" w:cs="Arial"/>
        </w:rPr>
        <w:t>to be leased or purchased by the applicant</w:t>
      </w:r>
    </w:p>
    <w:p w14:paraId="0BAB02B3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58AF08F2" w14:textId="7B8C134F" w:rsidR="002612AB" w:rsidRPr="00A32882" w:rsidRDefault="00C52801" w:rsidP="006A2862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334509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3F233A" w:rsidRPr="00A32882">
        <w:rPr>
          <w:rFonts w:ascii="Calibri" w:eastAsia="Times New Roman" w:hAnsi="Calibri" w:cs="Arial"/>
        </w:rPr>
        <w:t xml:space="preserve">Other:  </w:t>
      </w:r>
    </w:p>
    <w:p w14:paraId="43521544" w14:textId="77777777" w:rsidR="002612AB" w:rsidRPr="00A32882" w:rsidRDefault="002612AB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6B31D0B3" w14:textId="52900053" w:rsidR="002612AB" w:rsidRPr="00A32882" w:rsidRDefault="002612AB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are the primary goals for </w:t>
      </w:r>
      <w:r w:rsidR="00A4206D" w:rsidRPr="00A32882">
        <w:rPr>
          <w:rFonts w:ascii="Calibri" w:eastAsia="Times New Roman" w:hAnsi="Calibri" w:cs="Arial"/>
        </w:rPr>
        <w:t>the proposed project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all that apply:</w:t>
      </w:r>
    </w:p>
    <w:p w14:paraId="712048B4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672DE758" w14:textId="77777777" w:rsidR="00967CFE" w:rsidRDefault="00C52801" w:rsidP="00967CFE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0281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>Expand</w:t>
      </w:r>
      <w:r w:rsidR="002612AB" w:rsidRPr="00A32882">
        <w:rPr>
          <w:rFonts w:ascii="Calibri" w:eastAsia="Times New Roman" w:hAnsi="Calibri" w:cs="Arial"/>
        </w:rPr>
        <w:t xml:space="preserve"> current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and add additional service capacity to the program </w:t>
      </w:r>
    </w:p>
    <w:p w14:paraId="442E77D9" w14:textId="5513DFFD" w:rsidR="002612AB" w:rsidRPr="00967CFE" w:rsidRDefault="00967CFE" w:rsidP="00967CFE">
      <w:pPr>
        <w:spacing w:after="0" w:line="240" w:lineRule="auto"/>
        <w:ind w:left="720"/>
        <w:rPr>
          <w:rFonts w:ascii="Calibri" w:eastAsia="Times New Roman" w:hAnsi="Calibri" w:cs="Arial"/>
        </w:rPr>
      </w:pPr>
      <w:r w:rsidRPr="00967CFE">
        <w:rPr>
          <w:rFonts w:ascii="Calibri" w:eastAsia="Times New Roman" w:hAnsi="Calibri" w:cs="Arial"/>
        </w:rPr>
        <w:t xml:space="preserve">Number of </w:t>
      </w:r>
      <w:r w:rsidR="004D112F">
        <w:rPr>
          <w:rFonts w:ascii="Calibri" w:eastAsia="Times New Roman" w:hAnsi="Calibri" w:cs="Arial"/>
        </w:rPr>
        <w:t xml:space="preserve">anticipated increased </w:t>
      </w:r>
      <w:r w:rsidRPr="00967CFE">
        <w:rPr>
          <w:rFonts w:ascii="Calibri" w:eastAsia="Times New Roman" w:hAnsi="Calibri" w:cs="Arial"/>
        </w:rPr>
        <w:t xml:space="preserve">slots: </w:t>
      </w:r>
    </w:p>
    <w:p w14:paraId="0A1343AD" w14:textId="3DF1EDF2" w:rsidR="00202BE4" w:rsidRPr="00A32882" w:rsidRDefault="00C5280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49799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FAA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  <w:t xml:space="preserve">Address a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issue that may threaten the </w:t>
      </w:r>
      <w:r w:rsidR="003F233A" w:rsidRPr="00A32882">
        <w:rPr>
          <w:rFonts w:ascii="Calibri" w:eastAsia="Times New Roman" w:hAnsi="Calibri" w:cs="Arial"/>
        </w:rPr>
        <w:t xml:space="preserve">program’s </w:t>
      </w:r>
      <w:r w:rsidR="002612AB" w:rsidRPr="00A32882">
        <w:rPr>
          <w:rFonts w:ascii="Calibri" w:eastAsia="Times New Roman" w:hAnsi="Calibri" w:cs="Arial"/>
        </w:rPr>
        <w:t xml:space="preserve">ability to remain </w:t>
      </w:r>
      <w:r w:rsidR="00202BE4" w:rsidRPr="00A32882">
        <w:rPr>
          <w:rFonts w:ascii="Calibri" w:eastAsia="Times New Roman" w:hAnsi="Calibri" w:cs="Arial"/>
        </w:rPr>
        <w:t xml:space="preserve">licensed by the Washington State </w:t>
      </w:r>
      <w:r w:rsidR="00D57E64" w:rsidRPr="00A32882">
        <w:rPr>
          <w:rFonts w:ascii="Calibri" w:eastAsia="Times New Roman" w:hAnsi="Calibri" w:cs="Arial"/>
        </w:rPr>
        <w:t xml:space="preserve">Department of </w:t>
      </w:r>
      <w:r w:rsidR="00D57E64">
        <w:rPr>
          <w:rFonts w:ascii="Calibri" w:eastAsia="Times New Roman" w:hAnsi="Calibri" w:cs="Arial"/>
        </w:rPr>
        <w:t>Children, Youth, and Families</w:t>
      </w:r>
      <w:r>
        <w:rPr>
          <w:rFonts w:ascii="Calibri" w:eastAsia="Times New Roman" w:hAnsi="Calibri" w:cs="Arial"/>
        </w:rPr>
        <w:t xml:space="preserve"> (DCYF)</w:t>
      </w:r>
    </w:p>
    <w:p w14:paraId="55691AF1" w14:textId="77777777" w:rsidR="00202BE4" w:rsidRPr="00A32882" w:rsidRDefault="00202BE4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57BDD834" w14:textId="433A2E77" w:rsidR="002612AB" w:rsidRDefault="00C52801" w:rsidP="00C5280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821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E4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02BE4" w:rsidRPr="00A32882">
        <w:rPr>
          <w:rFonts w:ascii="Calibri" w:eastAsia="Times New Roman" w:hAnsi="Calibri" w:cs="Arial"/>
        </w:rPr>
        <w:tab/>
        <w:t>B</w:t>
      </w:r>
      <w:r w:rsidR="002612AB" w:rsidRPr="00A32882">
        <w:rPr>
          <w:rFonts w:ascii="Calibri" w:eastAsia="Times New Roman" w:hAnsi="Calibri" w:cs="Arial"/>
        </w:rPr>
        <w:t xml:space="preserve">ecome licensed by the </w:t>
      </w:r>
      <w:r w:rsidR="00A11BFE" w:rsidRPr="00A32882">
        <w:rPr>
          <w:rFonts w:ascii="Calibri" w:eastAsia="Times New Roman" w:hAnsi="Calibri" w:cs="Arial"/>
        </w:rPr>
        <w:t xml:space="preserve">Washington State </w:t>
      </w:r>
      <w:r>
        <w:rPr>
          <w:rFonts w:ascii="Calibri" w:eastAsia="Times New Roman" w:hAnsi="Calibri" w:cs="Arial"/>
        </w:rPr>
        <w:t xml:space="preserve">DCYF </w:t>
      </w:r>
    </w:p>
    <w:p w14:paraId="2A1576C1" w14:textId="77777777" w:rsidR="00C52801" w:rsidRPr="00A32882" w:rsidRDefault="00C52801" w:rsidP="00C5280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291C3336" w14:textId="783F59E1" w:rsidR="002612AB" w:rsidRPr="00A32882" w:rsidRDefault="00C5280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05593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 xml:space="preserve">Build </w:t>
      </w:r>
      <w:r w:rsidR="004E3354" w:rsidRPr="00A32882">
        <w:rPr>
          <w:rFonts w:ascii="Calibri" w:eastAsia="Times New Roman" w:hAnsi="Calibri" w:cs="Arial"/>
        </w:rPr>
        <w:t xml:space="preserve">a </w:t>
      </w:r>
      <w:r w:rsidR="00A4206D" w:rsidRPr="00A32882">
        <w:rPr>
          <w:rFonts w:ascii="Calibri" w:eastAsia="Times New Roman" w:hAnsi="Calibri" w:cs="Arial"/>
        </w:rPr>
        <w:t>licensed child care facility at a new location for the program</w:t>
      </w:r>
      <w:r w:rsidR="002612AB" w:rsidRPr="00A32882">
        <w:rPr>
          <w:rFonts w:ascii="Calibri" w:eastAsia="Times New Roman" w:hAnsi="Calibri" w:cs="Arial"/>
        </w:rPr>
        <w:t xml:space="preserve"> </w:t>
      </w:r>
    </w:p>
    <w:p w14:paraId="39E55CCF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44B9CAD0" w14:textId="47CDB0B7" w:rsidR="00803921" w:rsidRPr="00A32882" w:rsidRDefault="00C5280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586838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803921" w:rsidRPr="00A32882">
        <w:rPr>
          <w:rFonts w:ascii="Calibri" w:eastAsia="Times New Roman" w:hAnsi="Calibri" w:cs="Arial"/>
        </w:rPr>
        <w:t xml:space="preserve">Other:  </w:t>
      </w:r>
    </w:p>
    <w:p w14:paraId="4116BBBF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7265A924" w14:textId="39012F6D" w:rsidR="00803921" w:rsidRPr="00A32882" w:rsidRDefault="00C52801" w:rsidP="0080392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586819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921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803921" w:rsidRPr="00A32882">
        <w:rPr>
          <w:rFonts w:ascii="Calibri" w:eastAsia="Times New Roman" w:hAnsi="Calibri" w:cs="Arial"/>
        </w:rPr>
        <w:tab/>
        <w:t xml:space="preserve">Other:  </w:t>
      </w:r>
    </w:p>
    <w:p w14:paraId="584432D0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16E1F754" w14:textId="3A78A215" w:rsidR="00C764DE" w:rsidRPr="00A32882" w:rsidRDefault="003431C5" w:rsidP="00C764D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funding request for</w:t>
      </w:r>
      <w:r w:rsidR="00C764DE" w:rsidRPr="00A32882">
        <w:rPr>
          <w:rFonts w:ascii="Calibri" w:eastAsia="Times New Roman" w:hAnsi="Calibri" w:cs="Arial"/>
        </w:rPr>
        <w:t xml:space="preserve"> this proposal</w:t>
      </w:r>
      <w:r w:rsidR="004E3354" w:rsidRPr="00A32882">
        <w:rPr>
          <w:rFonts w:ascii="Calibri" w:eastAsia="Times New Roman" w:hAnsi="Calibri" w:cs="Arial"/>
        </w:rPr>
        <w:t xml:space="preserve">? </w:t>
      </w:r>
    </w:p>
    <w:p w14:paraId="240E7E65" w14:textId="40EEC769" w:rsidR="00C764DE" w:rsidRPr="00A32882" w:rsidRDefault="00577FB1" w:rsidP="00577FB1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Funding </w:t>
      </w:r>
      <w:r w:rsidR="003431C5" w:rsidRPr="00A32882">
        <w:rPr>
          <w:rFonts w:ascii="Calibri" w:eastAsia="Times New Roman" w:hAnsi="Calibri" w:cs="Arial"/>
        </w:rPr>
        <w:t xml:space="preserve">Request </w:t>
      </w:r>
      <w:r w:rsidRPr="00A32882">
        <w:rPr>
          <w:rFonts w:ascii="Calibri" w:eastAsia="Times New Roman" w:hAnsi="Calibri" w:cs="Arial"/>
        </w:rPr>
        <w:t>Total:</w:t>
      </w:r>
    </w:p>
    <w:p w14:paraId="71BD006B" w14:textId="77777777" w:rsidR="00C764DE" w:rsidRPr="00A32882" w:rsidRDefault="00C764DE" w:rsidP="00C764DE">
      <w:pPr>
        <w:spacing w:after="0" w:line="240" w:lineRule="auto"/>
        <w:rPr>
          <w:rFonts w:ascii="Calibri" w:eastAsia="Times New Roman" w:hAnsi="Calibri" w:cs="Arial"/>
        </w:rPr>
      </w:pPr>
    </w:p>
    <w:p w14:paraId="5EEA391E" w14:textId="07CA5CA6" w:rsidR="00061E7C" w:rsidRPr="00061E7C" w:rsidRDefault="00061E7C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061E7C">
        <w:rPr>
          <w:iCs/>
          <w:u w:val="single"/>
        </w:rPr>
        <w:t>Project Description</w:t>
      </w:r>
      <w:r w:rsidR="004E3354" w:rsidRPr="00A32882">
        <w:rPr>
          <w:iCs/>
        </w:rPr>
        <w:t xml:space="preserve"> (</w:t>
      </w:r>
      <w:r w:rsidR="00256D9E" w:rsidRPr="00A32882">
        <w:rPr>
          <w:iCs/>
        </w:rPr>
        <w:t>in less than 750</w:t>
      </w:r>
      <w:r w:rsidR="002612AB" w:rsidRPr="00A32882">
        <w:rPr>
          <w:iCs/>
        </w:rPr>
        <w:t xml:space="preserve"> words</w:t>
      </w:r>
      <w:r w:rsidR="004E3354" w:rsidRPr="00A32882">
        <w:rPr>
          <w:iCs/>
        </w:rPr>
        <w:t>)</w:t>
      </w:r>
      <w:r w:rsidR="00493705" w:rsidRPr="00A32882">
        <w:rPr>
          <w:iCs/>
        </w:rPr>
        <w:t>. I</w:t>
      </w:r>
      <w:r w:rsidR="004E3354" w:rsidRPr="00A32882">
        <w:rPr>
          <w:iCs/>
        </w:rPr>
        <w:t>nclud</w:t>
      </w:r>
      <w:r w:rsidR="00493705" w:rsidRPr="00A32882">
        <w:rPr>
          <w:iCs/>
        </w:rPr>
        <w:t>e</w:t>
      </w:r>
      <w:r w:rsidR="004E3354" w:rsidRPr="00A32882">
        <w:rPr>
          <w:iCs/>
        </w:rPr>
        <w:t xml:space="preserve"> a general outline of the project in terms of work to be completed and the benefits your program will receive upon completion. </w:t>
      </w:r>
      <w:r w:rsidR="00256D9E" w:rsidRPr="00A32882">
        <w:rPr>
          <w:iCs/>
        </w:rPr>
        <w:t>R</w:t>
      </w:r>
      <w:r w:rsidR="00EC5E2E" w:rsidRPr="00A32882">
        <w:rPr>
          <w:iCs/>
        </w:rPr>
        <w:t xml:space="preserve">eview the eligible activities in the </w:t>
      </w:r>
      <w:r w:rsidR="00E07FAA" w:rsidRPr="00A32882">
        <w:rPr>
          <w:iCs/>
        </w:rPr>
        <w:t>RFI</w:t>
      </w:r>
      <w:r w:rsidR="00EC5E2E" w:rsidRPr="00A32882">
        <w:rPr>
          <w:iCs/>
        </w:rPr>
        <w:t xml:space="preserve"> </w:t>
      </w:r>
      <w:r w:rsidR="00A11BFE" w:rsidRPr="00A32882">
        <w:rPr>
          <w:iCs/>
        </w:rPr>
        <w:t>before</w:t>
      </w:r>
      <w:r w:rsidR="00EC5E2E" w:rsidRPr="00A32882">
        <w:rPr>
          <w:iCs/>
        </w:rPr>
        <w:t xml:space="preserve"> completing this section. </w:t>
      </w:r>
      <w:r w:rsidR="00256D9E" w:rsidRPr="00A32882">
        <w:rPr>
          <w:iCs/>
        </w:rPr>
        <w:t>Please be detailed as possible about the project.</w:t>
      </w:r>
      <w:r w:rsidR="00EC5E2E" w:rsidRPr="00A32882">
        <w:rPr>
          <w:iCs/>
        </w:rPr>
        <w:t xml:space="preserve">   </w:t>
      </w:r>
    </w:p>
    <w:p w14:paraId="3D630D78" w14:textId="383185E3" w:rsidR="00854504" w:rsidRPr="00A32882" w:rsidRDefault="000C040C" w:rsidP="00061E7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bCs/>
          <w:iCs/>
        </w:rPr>
        <w:t xml:space="preserve"> </w:t>
      </w:r>
    </w:p>
    <w:p w14:paraId="3807E6AE" w14:textId="595F7950" w:rsidR="00E54523" w:rsidRPr="00B637B9" w:rsidRDefault="00A32882" w:rsidP="00B637B9">
      <w:pPr>
        <w:pStyle w:val="ListParagraph"/>
        <w:numPr>
          <w:ilvl w:val="0"/>
          <w:numId w:val="27"/>
        </w:numPr>
        <w:spacing w:before="40" w:after="40"/>
        <w:rPr>
          <w:color w:val="000000"/>
        </w:rPr>
      </w:pPr>
      <w:r w:rsidRPr="00061E7C">
        <w:rPr>
          <w:bCs/>
          <w:iCs/>
          <w:u w:val="single"/>
        </w:rPr>
        <w:t>Community/Neighborhood</w:t>
      </w:r>
      <w:r w:rsidR="00E54523" w:rsidRPr="00061E7C">
        <w:rPr>
          <w:bCs/>
          <w:iCs/>
          <w:u w:val="single"/>
        </w:rPr>
        <w:t xml:space="preserve"> Narrative</w:t>
      </w:r>
      <w:r w:rsidR="00061E7C">
        <w:rPr>
          <w:bCs/>
          <w:iCs/>
        </w:rPr>
        <w:t xml:space="preserve"> (in less than 500 words).</w:t>
      </w:r>
      <w:r w:rsidR="00E54523" w:rsidRPr="00061E7C">
        <w:rPr>
          <w:color w:val="000000"/>
        </w:rPr>
        <w:t xml:space="preserve"> </w:t>
      </w:r>
      <w:r w:rsidR="00CB471C">
        <w:rPr>
          <w:color w:val="000000"/>
        </w:rPr>
        <w:t>Describe the</w:t>
      </w:r>
      <w:r w:rsidR="00B637B9">
        <w:rPr>
          <w:color w:val="000000"/>
        </w:rPr>
        <w:t xml:space="preserve"> community/</w:t>
      </w:r>
      <w:r w:rsidR="00E54523" w:rsidRPr="00A32882">
        <w:rPr>
          <w:color w:val="000000"/>
        </w:rPr>
        <w:t>neighborhood</w:t>
      </w:r>
      <w:r w:rsidR="00211309">
        <w:rPr>
          <w:color w:val="000000"/>
        </w:rPr>
        <w:t xml:space="preserve">’s </w:t>
      </w:r>
      <w:r w:rsidR="00CB471C">
        <w:rPr>
          <w:color w:val="000000"/>
        </w:rPr>
        <w:t xml:space="preserve">unique </w:t>
      </w:r>
      <w:r w:rsidR="00B637B9">
        <w:rPr>
          <w:color w:val="000000"/>
        </w:rPr>
        <w:t xml:space="preserve">needs </w:t>
      </w:r>
      <w:r w:rsidR="00E54523" w:rsidRPr="00A32882">
        <w:rPr>
          <w:color w:val="000000"/>
        </w:rPr>
        <w:t>an</w:t>
      </w:r>
      <w:r w:rsidR="00B637B9">
        <w:rPr>
          <w:color w:val="000000"/>
        </w:rPr>
        <w:t xml:space="preserve">d how this </w:t>
      </w:r>
      <w:r w:rsidR="00BE4149">
        <w:rPr>
          <w:color w:val="000000"/>
        </w:rPr>
        <w:t>fund and project</w:t>
      </w:r>
      <w:r w:rsidR="00B637B9">
        <w:rPr>
          <w:color w:val="000000"/>
        </w:rPr>
        <w:t xml:space="preserve"> </w:t>
      </w:r>
      <w:r w:rsidR="00B637B9" w:rsidRPr="00B637B9">
        <w:rPr>
          <w:color w:val="000000"/>
        </w:rPr>
        <w:t xml:space="preserve">would support and/or expand efforts to improve children’s outcomes and achieve </w:t>
      </w:r>
      <w:r w:rsidR="00B722C0">
        <w:rPr>
          <w:color w:val="000000"/>
        </w:rPr>
        <w:t>SPP</w:t>
      </w:r>
      <w:r w:rsidR="00B637B9" w:rsidRPr="00B637B9">
        <w:rPr>
          <w:color w:val="000000"/>
        </w:rPr>
        <w:t xml:space="preserve"> goals. </w:t>
      </w:r>
      <w:r w:rsidR="00E54523" w:rsidRPr="00B637B9">
        <w:rPr>
          <w:rFonts w:ascii="Segoe UI" w:hAnsi="Segoe UI" w:cs="Segoe UI"/>
          <w:color w:val="000000"/>
        </w:rPr>
        <w:t> </w:t>
      </w:r>
    </w:p>
    <w:p w14:paraId="1C9EE200" w14:textId="6AFE0F04" w:rsidR="00E54523" w:rsidRPr="00A32882" w:rsidRDefault="00E54523" w:rsidP="00E54523">
      <w:pPr>
        <w:autoSpaceDE w:val="0"/>
        <w:autoSpaceDN w:val="0"/>
        <w:spacing w:after="0" w:line="240" w:lineRule="auto"/>
      </w:pPr>
      <w:r w:rsidRPr="00A32882">
        <w:rPr>
          <w:rFonts w:ascii="Segoe UI" w:hAnsi="Segoe UI" w:cs="Segoe UI"/>
          <w:color w:val="4E586A"/>
        </w:rPr>
        <w:t> </w:t>
      </w:r>
    </w:p>
    <w:p w14:paraId="0ADC0965" w14:textId="77777777" w:rsidR="004527E9" w:rsidRPr="00A32882" w:rsidRDefault="004527E9" w:rsidP="004527E9">
      <w:pPr>
        <w:spacing w:after="0" w:line="240" w:lineRule="auto"/>
        <w:ind w:left="720"/>
        <w:rPr>
          <w:rFonts w:ascii="Calibri" w:eastAsia="Times New Roman" w:hAnsi="Calibri" w:cs="Arial"/>
        </w:rPr>
      </w:pPr>
    </w:p>
    <w:p w14:paraId="6E1E8082" w14:textId="6EA5085C" w:rsidR="004527E9" w:rsidRPr="00A32882" w:rsidRDefault="004527E9" w:rsidP="004527E9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list </w:t>
      </w:r>
      <w:r w:rsidR="00A97543" w:rsidRPr="00A32882">
        <w:rPr>
          <w:rFonts w:ascii="Calibri" w:eastAsia="Times New Roman" w:hAnsi="Calibri" w:cs="Arial"/>
        </w:rPr>
        <w:t xml:space="preserve">members of </w:t>
      </w:r>
      <w:r w:rsidRPr="00A32882">
        <w:rPr>
          <w:rFonts w:ascii="Calibri" w:eastAsia="Times New Roman" w:hAnsi="Calibri" w:cs="Arial"/>
        </w:rPr>
        <w:t>your development team. Team roles may include project manager, architect, contractor, etc.</w:t>
      </w:r>
    </w:p>
    <w:p w14:paraId="1DB9E3B2" w14:textId="77777777" w:rsidR="004527E9" w:rsidRPr="00A32882" w:rsidRDefault="004527E9" w:rsidP="004527E9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1FF1C94C" w14:textId="281D6548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ab/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437C71B3" w14:textId="0AC33D3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12EBA711" w14:textId="7F11554D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622E7B78" w14:textId="57026CB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76516F9C" w14:textId="1312CC4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30E39164" w14:textId="77777777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</w:p>
    <w:p w14:paraId="087B9411" w14:textId="0F569DEB" w:rsidR="008A2E23" w:rsidRPr="00A32882" w:rsidRDefault="004527E9" w:rsidP="001D359A">
      <w:pPr>
        <w:pStyle w:val="ListParagraph"/>
        <w:numPr>
          <w:ilvl w:val="0"/>
          <w:numId w:val="27"/>
        </w:numPr>
        <w:spacing w:before="120"/>
      </w:pPr>
      <w:r w:rsidRPr="00A32882">
        <w:rPr>
          <w:rFonts w:ascii="Calibri" w:eastAsia="Times New Roman" w:hAnsi="Calibri" w:cs="Arial"/>
        </w:rPr>
        <w:t xml:space="preserve">Project Readiness – </w:t>
      </w:r>
      <w:r w:rsidR="00A97543" w:rsidRPr="00A32882">
        <w:rPr>
          <w:rFonts w:ascii="Calibri" w:eastAsia="Times New Roman" w:hAnsi="Calibri" w:cs="Arial"/>
        </w:rPr>
        <w:t>D</w:t>
      </w:r>
      <w:r w:rsidRPr="00A32882">
        <w:rPr>
          <w:rFonts w:ascii="Calibri" w:eastAsia="Times New Roman" w:hAnsi="Calibri" w:cs="Arial"/>
        </w:rPr>
        <w:t xml:space="preserve">escribe (in </w:t>
      </w:r>
      <w:r w:rsidR="00493705" w:rsidRPr="00A32882">
        <w:rPr>
          <w:rFonts w:ascii="Calibri" w:eastAsia="Times New Roman" w:hAnsi="Calibri" w:cs="Arial"/>
        </w:rPr>
        <w:t xml:space="preserve">500 words or </w:t>
      </w:r>
      <w:r w:rsidRPr="00A32882">
        <w:rPr>
          <w:rFonts w:ascii="Calibri" w:eastAsia="Times New Roman" w:hAnsi="Calibri" w:cs="Arial"/>
        </w:rPr>
        <w:t>less) steps you have already taken to determin</w:t>
      </w:r>
      <w:r w:rsidR="00987FFA" w:rsidRPr="00A32882">
        <w:rPr>
          <w:rFonts w:ascii="Calibri" w:eastAsia="Times New Roman" w:hAnsi="Calibri" w:cs="Arial"/>
        </w:rPr>
        <w:t>e the feasibility and readiness of the project</w:t>
      </w:r>
      <w:r w:rsidRPr="00A32882">
        <w:rPr>
          <w:rFonts w:ascii="Calibri" w:eastAsia="Times New Roman" w:hAnsi="Calibri" w:cs="Arial"/>
        </w:rPr>
        <w:t>.</w:t>
      </w:r>
      <w:r w:rsidR="00A97543"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</w:rPr>
        <w:t>The description should include, as applicable</w:t>
      </w:r>
      <w:r w:rsidR="005F6A23" w:rsidRPr="00A32882">
        <w:rPr>
          <w:rFonts w:ascii="Calibri" w:eastAsia="Times New Roman" w:hAnsi="Calibri" w:cs="Arial"/>
        </w:rPr>
        <w:t xml:space="preserve">, zoning reviews, cost estimates, and licensing reviews. </w:t>
      </w:r>
    </w:p>
    <w:p w14:paraId="2B0D5693" w14:textId="77777777" w:rsidR="005F6A23" w:rsidRPr="00A32882" w:rsidRDefault="005F6A23" w:rsidP="001D359A">
      <w:pPr>
        <w:spacing w:after="120" w:line="240" w:lineRule="auto"/>
        <w:rPr>
          <w:rFonts w:ascii="Calibri" w:eastAsia="Times New Roman" w:hAnsi="Calibri" w:cs="Arial"/>
        </w:rPr>
      </w:pPr>
    </w:p>
    <w:p w14:paraId="2364E16F" w14:textId="13A6DAD2" w:rsidR="003431C5" w:rsidRPr="00A32882" w:rsidRDefault="003431C5" w:rsidP="003431C5">
      <w:pPr>
        <w:pStyle w:val="ListParagraph"/>
        <w:numPr>
          <w:ilvl w:val="0"/>
          <w:numId w:val="27"/>
        </w:numPr>
        <w:spacing w:before="240"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D125B9" w:rsidRPr="00A32882">
        <w:rPr>
          <w:rFonts w:ascii="Calibri" w:eastAsia="Times New Roman" w:hAnsi="Calibri" w:cs="Arial"/>
          <w:b/>
        </w:rPr>
        <w:t>1</w:t>
      </w:r>
      <w:r w:rsidRPr="00A32882">
        <w:rPr>
          <w:rFonts w:ascii="Calibri" w:eastAsia="Times New Roman" w:hAnsi="Calibri" w:cs="Arial"/>
        </w:rPr>
        <w:t xml:space="preserve"> (attach as necessary)</w:t>
      </w:r>
      <w:r w:rsidRPr="00A32882">
        <w:rPr>
          <w:rFonts w:ascii="Calibri" w:eastAsia="Times New Roman" w:hAnsi="Calibri" w:cs="Arial"/>
          <w:b/>
        </w:rPr>
        <w:t xml:space="preserve">: </w:t>
      </w:r>
    </w:p>
    <w:p w14:paraId="15A8D1B4" w14:textId="6677744C" w:rsidR="00E07FAA" w:rsidRPr="00A32882" w:rsidRDefault="004527E9" w:rsidP="001D359A">
      <w:pPr>
        <w:pStyle w:val="ListParagraph"/>
        <w:numPr>
          <w:ilvl w:val="1"/>
          <w:numId w:val="27"/>
        </w:numPr>
        <w:spacing w:before="240"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Zoning review</w:t>
      </w:r>
      <w:r w:rsidR="00A97543" w:rsidRPr="00A32882">
        <w:rPr>
          <w:rFonts w:ascii="Calibri" w:eastAsia="Times New Roman" w:hAnsi="Calibri" w:cs="Arial"/>
        </w:rPr>
        <w:t xml:space="preserve"> </w:t>
      </w:r>
      <w:r w:rsidR="005F6A23" w:rsidRPr="00A32882">
        <w:rPr>
          <w:rFonts w:ascii="Calibri" w:eastAsia="Times New Roman" w:hAnsi="Calibri" w:cs="Arial"/>
        </w:rPr>
        <w:t xml:space="preserve">– </w:t>
      </w:r>
      <w:r w:rsidR="00A97543" w:rsidRPr="00A32882">
        <w:rPr>
          <w:rFonts w:ascii="Calibri" w:eastAsia="Times New Roman" w:hAnsi="Calibri" w:cs="Arial"/>
          <w:i/>
        </w:rPr>
        <w:t xml:space="preserve">Please </w:t>
      </w:r>
      <w:r w:rsidR="00E07FAA" w:rsidRPr="00A32882">
        <w:rPr>
          <w:rFonts w:ascii="Calibri" w:eastAsia="Times New Roman" w:hAnsi="Calibri" w:cs="Arial"/>
          <w:i/>
        </w:rPr>
        <w:t xml:space="preserve">attach </w:t>
      </w:r>
      <w:r w:rsidR="00987FFA" w:rsidRPr="00A32882">
        <w:rPr>
          <w:rFonts w:ascii="Calibri" w:eastAsia="Times New Roman" w:hAnsi="Calibri" w:cs="Arial"/>
          <w:i/>
        </w:rPr>
        <w:t xml:space="preserve">any </w:t>
      </w:r>
      <w:r w:rsidR="00E07FAA" w:rsidRPr="00A32882">
        <w:rPr>
          <w:rFonts w:ascii="Calibri" w:eastAsia="Times New Roman" w:hAnsi="Calibri" w:cs="Arial"/>
          <w:i/>
        </w:rPr>
        <w:t>supporting documentation such as zoning analysis from a licensed architect</w:t>
      </w:r>
      <w:r w:rsidR="00987FFA" w:rsidRPr="00A32882">
        <w:rPr>
          <w:rFonts w:ascii="Calibri" w:eastAsia="Times New Roman" w:hAnsi="Calibri" w:cs="Arial"/>
          <w:i/>
        </w:rPr>
        <w:t xml:space="preserve"> </w:t>
      </w:r>
    </w:p>
    <w:p w14:paraId="390F3FB5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A15F2CE" w14:textId="12E8807A" w:rsidR="00E07FAA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Cost estimate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>Please submit any supporting document</w:t>
      </w:r>
      <w:r w:rsidR="00493705" w:rsidRPr="00A32882">
        <w:rPr>
          <w:rFonts w:ascii="Calibri" w:eastAsia="Times New Roman" w:hAnsi="Calibri" w:cs="Arial"/>
          <w:i/>
        </w:rPr>
        <w:t>s</w:t>
      </w:r>
      <w:r w:rsidR="00E07FAA" w:rsidRPr="00A32882">
        <w:rPr>
          <w:rFonts w:ascii="Calibri" w:eastAsia="Times New Roman" w:hAnsi="Calibri" w:cs="Arial"/>
          <w:i/>
        </w:rPr>
        <w:t xml:space="preserve"> that </w:t>
      </w:r>
      <w:r w:rsidR="00493705" w:rsidRPr="00A32882">
        <w:rPr>
          <w:rFonts w:ascii="Calibri" w:eastAsia="Times New Roman" w:hAnsi="Calibri" w:cs="Arial"/>
          <w:i/>
        </w:rPr>
        <w:t xml:space="preserve">you used to </w:t>
      </w:r>
      <w:r w:rsidR="00E07FAA" w:rsidRPr="00A32882">
        <w:rPr>
          <w:rFonts w:ascii="Calibri" w:eastAsia="Times New Roman" w:hAnsi="Calibri" w:cs="Arial"/>
          <w:i/>
        </w:rPr>
        <w:t>complet</w:t>
      </w:r>
      <w:r w:rsidR="00493705" w:rsidRPr="00A32882">
        <w:rPr>
          <w:rFonts w:ascii="Calibri" w:eastAsia="Times New Roman" w:hAnsi="Calibri" w:cs="Arial"/>
          <w:i/>
        </w:rPr>
        <w:t>e</w:t>
      </w:r>
      <w:r w:rsidR="00E07FAA" w:rsidRPr="00A32882">
        <w:rPr>
          <w:rFonts w:ascii="Calibri" w:eastAsia="Times New Roman" w:hAnsi="Calibri" w:cs="Arial"/>
          <w:i/>
        </w:rPr>
        <w:t xml:space="preserve"> </w:t>
      </w:r>
    </w:p>
    <w:p w14:paraId="190BD481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</w:rPr>
      </w:pPr>
    </w:p>
    <w:p w14:paraId="269F2304" w14:textId="392B2777" w:rsidR="004527E9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Licensing review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 xml:space="preserve">Please list the date of your licensing reviews with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and describe the feedback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provided to you during your meeting</w:t>
      </w:r>
      <w:r w:rsidR="005F6A23" w:rsidRPr="00A32882">
        <w:rPr>
          <w:rFonts w:ascii="Calibri" w:eastAsia="Times New Roman" w:hAnsi="Calibri" w:cs="Arial"/>
          <w:i/>
        </w:rPr>
        <w:t xml:space="preserve">. </w:t>
      </w:r>
    </w:p>
    <w:p w14:paraId="3CA783EA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94EBF2D" w14:textId="4D924CF9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lastRenderedPageBreak/>
        <w:t>Please attach any</w:t>
      </w:r>
      <w:r w:rsidR="00E07FAA" w:rsidRPr="00A32882">
        <w:rPr>
          <w:rFonts w:ascii="Calibri" w:eastAsia="Times New Roman" w:hAnsi="Calibri" w:cs="Arial"/>
        </w:rPr>
        <w:t xml:space="preserve"> other</w:t>
      </w:r>
      <w:r w:rsidRPr="00A32882">
        <w:rPr>
          <w:rFonts w:ascii="Calibri" w:eastAsia="Times New Roman" w:hAnsi="Calibri" w:cs="Arial"/>
        </w:rPr>
        <w:t xml:space="preserve"> supporting documents related to feasibility to your applicatio</w:t>
      </w:r>
      <w:r w:rsidR="003431C5" w:rsidRPr="00A32882">
        <w:rPr>
          <w:rFonts w:ascii="Calibri" w:eastAsia="Times New Roman" w:hAnsi="Calibri" w:cs="Arial"/>
        </w:rPr>
        <w:t>n, including preliminary design, commitment letters. Use the attached for</w:t>
      </w:r>
      <w:r w:rsidR="00432F0B" w:rsidRPr="00A32882">
        <w:rPr>
          <w:rFonts w:ascii="Calibri" w:eastAsia="Times New Roman" w:hAnsi="Calibri" w:cs="Arial"/>
        </w:rPr>
        <w:t>m to describe all attachments on</w:t>
      </w:r>
      <w:r w:rsidR="003431C5" w:rsidRPr="00A32882">
        <w:rPr>
          <w:rFonts w:ascii="Calibri" w:eastAsia="Times New Roman" w:hAnsi="Calibri" w:cs="Arial"/>
        </w:rPr>
        <w:t xml:space="preserve"> the Attachment A cover sheet.</w:t>
      </w:r>
    </w:p>
    <w:p w14:paraId="3858D8B0" w14:textId="77777777" w:rsidR="004527E9" w:rsidRPr="00A32882" w:rsidRDefault="004527E9" w:rsidP="003659E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377A2969" w14:textId="4DD83F5D" w:rsidR="004B0D4A" w:rsidRPr="00A32882" w:rsidRDefault="004527E9" w:rsidP="002612AB">
      <w:pPr>
        <w:pStyle w:val="ListParagraph"/>
        <w:numPr>
          <w:ilvl w:val="0"/>
          <w:numId w:val="27"/>
        </w:numPr>
        <w:spacing w:line="276" w:lineRule="auto"/>
        <w:rPr>
          <w:iCs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2</w:t>
      </w:r>
      <w:r w:rsidRPr="00A32882">
        <w:rPr>
          <w:rFonts w:cs="Arial"/>
        </w:rPr>
        <w:t xml:space="preserve"> </w:t>
      </w:r>
      <w:r w:rsidR="00493705" w:rsidRPr="00A32882">
        <w:rPr>
          <w:rFonts w:cs="Arial"/>
          <w:b/>
        </w:rPr>
        <w:t>– Schedule</w:t>
      </w:r>
      <w:r w:rsidR="00493705" w:rsidRPr="00A32882">
        <w:rPr>
          <w:rFonts w:cs="Arial"/>
        </w:rPr>
        <w:t xml:space="preserve"> </w:t>
      </w:r>
      <w:r w:rsidRPr="00A32882">
        <w:rPr>
          <w:rFonts w:cs="Arial"/>
        </w:rPr>
        <w:t>to outline your anticipated project schedule. List below any issues you foresee in meeting you</w:t>
      </w:r>
      <w:r w:rsidR="00A97543" w:rsidRPr="00A32882">
        <w:rPr>
          <w:rFonts w:cs="Arial"/>
        </w:rPr>
        <w:t>r</w:t>
      </w:r>
      <w:r w:rsidRPr="00A32882">
        <w:rPr>
          <w:rFonts w:cs="Arial"/>
        </w:rPr>
        <w:t xml:space="preserve"> attached timeline.</w:t>
      </w:r>
      <w:r w:rsidR="00EC4BDE" w:rsidRPr="00A32882">
        <w:rPr>
          <w:rFonts w:cs="Arial"/>
        </w:rPr>
        <w:br/>
      </w:r>
    </w:p>
    <w:p w14:paraId="7E19279F" w14:textId="33D18100" w:rsidR="004527E9" w:rsidRPr="00A32882" w:rsidRDefault="004527E9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3</w:t>
      </w:r>
      <w:r w:rsidR="00493705" w:rsidRPr="00A32882">
        <w:rPr>
          <w:rFonts w:cs="Arial"/>
          <w:b/>
        </w:rPr>
        <w:t xml:space="preserve"> – Budget</w:t>
      </w:r>
      <w:r w:rsidRPr="00A32882">
        <w:rPr>
          <w:rFonts w:cs="Arial"/>
        </w:rPr>
        <w:t xml:space="preserve"> to outline your anticipated project </w:t>
      </w:r>
      <w:r w:rsidR="00493705" w:rsidRPr="00A32882">
        <w:rPr>
          <w:rFonts w:cs="Arial"/>
        </w:rPr>
        <w:t>costs</w:t>
      </w:r>
      <w:r w:rsidRPr="00A32882">
        <w:rPr>
          <w:rFonts w:cs="Arial"/>
        </w:rPr>
        <w:t xml:space="preserve">. List below any issues you foresee </w:t>
      </w:r>
      <w:r w:rsidR="00987FFA" w:rsidRPr="00A32882">
        <w:rPr>
          <w:rFonts w:cs="Arial"/>
        </w:rPr>
        <w:t>in completing the project within your budget</w:t>
      </w:r>
      <w:r w:rsidRPr="00A32882">
        <w:rPr>
          <w:rFonts w:cs="Arial"/>
        </w:rPr>
        <w:t>.</w:t>
      </w:r>
      <w:r w:rsidR="00EC4BDE" w:rsidRPr="00A32882">
        <w:rPr>
          <w:rFonts w:cs="Arial"/>
        </w:rPr>
        <w:br/>
      </w:r>
    </w:p>
    <w:p w14:paraId="4EEC8216" w14:textId="5AD25511" w:rsidR="005C698B" w:rsidRDefault="005C698B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4</w:t>
      </w:r>
      <w:r w:rsidRPr="00A32882">
        <w:rPr>
          <w:rFonts w:cs="Arial"/>
        </w:rPr>
        <w:t xml:space="preserve">, </w:t>
      </w:r>
      <w:r w:rsidRPr="00A32882">
        <w:rPr>
          <w:rFonts w:cs="Arial"/>
          <w:i/>
        </w:rPr>
        <w:t>if necessary</w:t>
      </w:r>
      <w:r w:rsidRPr="00A32882">
        <w:rPr>
          <w:rFonts w:cs="Arial"/>
        </w:rPr>
        <w:t xml:space="preserve">, </w:t>
      </w:r>
      <w:r w:rsidR="00493705" w:rsidRPr="00A32882">
        <w:rPr>
          <w:rFonts w:cs="Arial"/>
        </w:rPr>
        <w:t xml:space="preserve">to describe </w:t>
      </w:r>
      <w:r w:rsidRPr="00A32882">
        <w:rPr>
          <w:rFonts w:cs="Arial"/>
        </w:rPr>
        <w:t>other funding sources for the project.</w:t>
      </w:r>
    </w:p>
    <w:p w14:paraId="52165E51" w14:textId="77777777" w:rsidR="00891C77" w:rsidRDefault="00891C77" w:rsidP="00891C77">
      <w:pPr>
        <w:pStyle w:val="ListParagraph"/>
        <w:spacing w:line="276" w:lineRule="auto"/>
        <w:ind w:left="0"/>
        <w:rPr>
          <w:rFonts w:cs="Arial"/>
        </w:rPr>
      </w:pPr>
    </w:p>
    <w:p w14:paraId="50294895" w14:textId="46FE5943" w:rsidR="00891C77" w:rsidRPr="00891C77" w:rsidRDefault="00891C77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>Attachment</w:t>
      </w:r>
      <w:r>
        <w:rPr>
          <w:rFonts w:cs="Arial"/>
          <w:b/>
        </w:rPr>
        <w:t xml:space="preserve"> 5</w:t>
      </w:r>
      <w:r w:rsidR="00CD4CB7">
        <w:rPr>
          <w:rFonts w:cs="Arial"/>
          <w:b/>
        </w:rPr>
        <w:t xml:space="preserve"> –</w:t>
      </w:r>
      <w:r>
        <w:rPr>
          <w:rFonts w:cs="Arial"/>
          <w:b/>
        </w:rPr>
        <w:t xml:space="preserve"> Labor </w:t>
      </w:r>
      <w:r w:rsidR="00CD4CB7">
        <w:rPr>
          <w:rFonts w:cs="Arial"/>
          <w:b/>
        </w:rPr>
        <w:t>Practices</w:t>
      </w:r>
      <w:r>
        <w:rPr>
          <w:rFonts w:cs="Arial"/>
          <w:b/>
        </w:rPr>
        <w:t xml:space="preserve"> and </w:t>
      </w:r>
      <w:r w:rsidR="00CD4CB7">
        <w:rPr>
          <w:rFonts w:cs="Arial"/>
          <w:b/>
        </w:rPr>
        <w:t xml:space="preserve">Polices </w:t>
      </w:r>
      <w:r w:rsidR="00CD4CB7">
        <w:rPr>
          <w:rFonts w:cs="Arial"/>
        </w:rPr>
        <w:t xml:space="preserve">to respond to the questions below: </w:t>
      </w:r>
      <w:r>
        <w:rPr>
          <w:rFonts w:cs="Arial"/>
          <w:b/>
        </w:rPr>
        <w:t xml:space="preserve"> </w:t>
      </w:r>
    </w:p>
    <w:p w14:paraId="70C080A0" w14:textId="2B4FBBFD" w:rsidR="00EC5E2E" w:rsidRDefault="00CE09A9" w:rsidP="00CE09A9">
      <w:pPr>
        <w:pStyle w:val="ListParagraph"/>
        <w:numPr>
          <w:ilvl w:val="0"/>
          <w:numId w:val="42"/>
        </w:numPr>
      </w:pPr>
      <w:r>
        <w:t xml:space="preserve">In your response, please indicate if your agency is committed to avoiding labor disputes that disrupt services. If your organization has standard practices and policies that uphold this principle, such as a labor harmony agreement or a collective barging agreement, please attach with your submission as a separate file (Word or PDF). </w:t>
      </w:r>
    </w:p>
    <w:p w14:paraId="2CEBA4BD" w14:textId="77777777" w:rsidR="00CE09A9" w:rsidRPr="00CE09A9" w:rsidRDefault="00CE09A9" w:rsidP="00CE09A9">
      <w:pPr>
        <w:pStyle w:val="ListParagraph"/>
        <w:ind w:left="360"/>
      </w:pPr>
    </w:p>
    <w:p w14:paraId="05C3A13A" w14:textId="5B2E1AA9" w:rsidR="00213E6E" w:rsidRPr="00A32882" w:rsidRDefault="004D1FCF" w:rsidP="00213E6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Do you have prior experience with program site</w:t>
      </w:r>
      <w:r w:rsidR="00213E6E" w:rsidRPr="00A32882">
        <w:rPr>
          <w:rFonts w:ascii="Calibri" w:eastAsia="Times New Roman" w:hAnsi="Calibri" w:cs="Arial"/>
        </w:rPr>
        <w:t xml:space="preserve"> renovation or construction?</w:t>
      </w:r>
      <w:r w:rsidR="00D50FAF" w:rsidRPr="00A32882">
        <w:rPr>
          <w:rFonts w:ascii="Calibri" w:eastAsia="Times New Roman" w:hAnsi="Calibri" w:cs="Arial"/>
        </w:rPr>
        <w:t xml:space="preserve"> </w:t>
      </w:r>
      <w:r w:rsidR="00213E6E" w:rsidRPr="00A32882">
        <w:rPr>
          <w:rFonts w:ascii="Calibri" w:eastAsia="Times New Roman" w:hAnsi="Calibri" w:cs="Arial"/>
        </w:rPr>
        <w:t>If so, please describe below (maximum 300 words):</w:t>
      </w:r>
    </w:p>
    <w:p w14:paraId="581042B0" w14:textId="77777777" w:rsidR="00B571D7" w:rsidRPr="00A32882" w:rsidRDefault="00B571D7" w:rsidP="00314078">
      <w:pPr>
        <w:spacing w:after="0" w:line="240" w:lineRule="auto"/>
        <w:rPr>
          <w:rFonts w:ascii="Cambria" w:eastAsia="Times New Roman" w:hAnsi="Cambria" w:cs="Times New Roman"/>
          <w:vanish/>
        </w:rPr>
      </w:pPr>
    </w:p>
    <w:p w14:paraId="46D17C76" w14:textId="77777777" w:rsidR="0080466F" w:rsidRPr="00A32882" w:rsidRDefault="0080466F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7C52081E" w14:textId="1D3EA970" w:rsidR="006A2862" w:rsidRPr="00A32882" w:rsidRDefault="006A2862" w:rsidP="006701BF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sign that you are in agreement </w:t>
      </w:r>
      <w:r w:rsidR="00A97543" w:rsidRPr="00A32882">
        <w:rPr>
          <w:rFonts w:ascii="Calibri" w:eastAsia="Times New Roman" w:hAnsi="Calibri" w:cs="Arial"/>
        </w:rPr>
        <w:t xml:space="preserve">with </w:t>
      </w:r>
      <w:r w:rsidRPr="00A32882">
        <w:rPr>
          <w:rFonts w:ascii="Calibri" w:eastAsia="Times New Roman" w:hAnsi="Calibri" w:cs="Arial"/>
        </w:rPr>
        <w:t>the following statement:</w:t>
      </w:r>
    </w:p>
    <w:p w14:paraId="0DAB9E7A" w14:textId="77777777" w:rsidR="00EC4BDE" w:rsidRPr="00A32882" w:rsidRDefault="00EC4BDE" w:rsidP="001D359A">
      <w:pPr>
        <w:spacing w:after="0" w:line="240" w:lineRule="auto"/>
        <w:ind w:left="-360"/>
        <w:rPr>
          <w:rFonts w:ascii="Calibri" w:eastAsia="Times New Roman" w:hAnsi="Calibri" w:cs="Arial"/>
        </w:rPr>
      </w:pPr>
    </w:p>
    <w:p w14:paraId="0D27C5CD" w14:textId="07C4E97F" w:rsidR="006A2862" w:rsidRPr="00A32882" w:rsidRDefault="006701BF" w:rsidP="006A2862">
      <w:p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  <w:i/>
        </w:rPr>
        <w:t xml:space="preserve">I have reviewed the service commitment clause stated in the </w:t>
      </w:r>
      <w:r w:rsidR="00B13450" w:rsidRPr="00A32882">
        <w:rPr>
          <w:rFonts w:ascii="Calibri" w:eastAsia="Times New Roman" w:hAnsi="Calibri" w:cs="Arial"/>
          <w:i/>
        </w:rPr>
        <w:t>RFI</w:t>
      </w:r>
      <w:r w:rsidRPr="00A32882">
        <w:rPr>
          <w:rFonts w:ascii="Calibri" w:eastAsia="Times New Roman" w:hAnsi="Calibri" w:cs="Arial"/>
          <w:i/>
        </w:rPr>
        <w:t xml:space="preserve"> and unders</w:t>
      </w:r>
      <w:r w:rsidR="004527E9" w:rsidRPr="00A32882">
        <w:rPr>
          <w:rFonts w:ascii="Calibri" w:eastAsia="Times New Roman" w:hAnsi="Calibri" w:cs="Arial"/>
          <w:i/>
        </w:rPr>
        <w:t xml:space="preserve">tand </w:t>
      </w:r>
      <w:r w:rsidR="00A97543" w:rsidRPr="00A32882">
        <w:rPr>
          <w:rFonts w:ascii="Calibri" w:eastAsia="Times New Roman" w:hAnsi="Calibri" w:cs="Arial"/>
          <w:i/>
        </w:rPr>
        <w:t xml:space="preserve">that </w:t>
      </w:r>
      <w:r w:rsidR="004527E9" w:rsidRPr="00A32882">
        <w:rPr>
          <w:rFonts w:ascii="Calibri" w:eastAsia="Times New Roman" w:hAnsi="Calibri" w:cs="Arial"/>
          <w:i/>
        </w:rPr>
        <w:t xml:space="preserve">by receiving capital funding through this </w:t>
      </w:r>
      <w:r w:rsidR="005C698B" w:rsidRPr="00A32882">
        <w:rPr>
          <w:rFonts w:ascii="Calibri" w:eastAsia="Times New Roman" w:hAnsi="Calibri" w:cs="Arial"/>
          <w:i/>
        </w:rPr>
        <w:t>RFI,</w:t>
      </w:r>
      <w:r w:rsidRPr="00A32882">
        <w:rPr>
          <w:rFonts w:ascii="Calibri" w:eastAsia="Times New Roman" w:hAnsi="Calibri" w:cs="Arial"/>
          <w:i/>
        </w:rPr>
        <w:t xml:space="preserve"> I may be bound to additional commitments to the Seattle Preschool Program.</w:t>
      </w:r>
    </w:p>
    <w:p w14:paraId="748BBF1B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238C7CD3" w14:textId="0B1EB9F9" w:rsidR="006A2862" w:rsidRPr="00A32882" w:rsidRDefault="00D9158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Agency Director </w:t>
      </w:r>
      <w:r w:rsidR="006A2862" w:rsidRPr="00A32882">
        <w:rPr>
          <w:rFonts w:ascii="Calibri" w:eastAsia="Times New Roman" w:hAnsi="Calibri" w:cs="Arial"/>
        </w:rPr>
        <w:t>Signature</w:t>
      </w:r>
      <w:r w:rsidR="006701BF" w:rsidRPr="00A32882">
        <w:rPr>
          <w:rFonts w:ascii="Calibri" w:eastAsia="Times New Roman" w:hAnsi="Calibri" w:cs="Arial"/>
        </w:rPr>
        <w:t>:</w:t>
      </w:r>
    </w:p>
    <w:p w14:paraId="5F9D805E" w14:textId="71EE8529" w:rsidR="006A2862" w:rsidRPr="00A32882" w:rsidRDefault="006A286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Print Name and Title</w:t>
      </w:r>
      <w:r w:rsidR="006701BF" w:rsidRPr="00A32882">
        <w:rPr>
          <w:rFonts w:ascii="Calibri" w:eastAsia="Times New Roman" w:hAnsi="Calibri" w:cs="Arial"/>
        </w:rPr>
        <w:t xml:space="preserve">: </w:t>
      </w:r>
    </w:p>
    <w:p w14:paraId="720E4F7F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0F687CA0" w14:textId="36F202E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P</w:t>
      </w:r>
      <w:r w:rsidR="00256D9E" w:rsidRPr="00A32882">
        <w:rPr>
          <w:rFonts w:ascii="Calibri" w:eastAsia="Times New Roman" w:hAnsi="Calibri" w:cs="Arial"/>
          <w:b/>
        </w:rPr>
        <w:t>lease attach these items to the</w:t>
      </w:r>
      <w:r w:rsidRPr="00A32882">
        <w:rPr>
          <w:rFonts w:ascii="Calibri" w:eastAsia="Times New Roman" w:hAnsi="Calibri" w:cs="Arial"/>
          <w:b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application</w:t>
      </w:r>
      <w:r w:rsidRPr="00A32882">
        <w:rPr>
          <w:rFonts w:ascii="Calibri" w:eastAsia="Times New Roman" w:hAnsi="Calibri" w:cs="Arial"/>
          <w:b/>
        </w:rPr>
        <w:t>:</w:t>
      </w:r>
    </w:p>
    <w:p w14:paraId="3681B16F" w14:textId="7777777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</w:p>
    <w:p w14:paraId="6B50E810" w14:textId="1FAA234E" w:rsidR="00BE14FC" w:rsidRPr="00A32882" w:rsidRDefault="00BE14FC" w:rsidP="001D359A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roposal Application </w:t>
      </w:r>
    </w:p>
    <w:p w14:paraId="73372259" w14:textId="53C0E6D1" w:rsidR="00BE14FC" w:rsidRPr="00A32882" w:rsidRDefault="005C698B" w:rsidP="00BE14FC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1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256D9E" w:rsidRPr="00A32882">
        <w:rPr>
          <w:rFonts w:ascii="Calibri" w:eastAsia="Times New Roman" w:hAnsi="Calibri" w:cs="Arial"/>
        </w:rPr>
        <w:t>All s</w:t>
      </w:r>
      <w:r w:rsidR="006701BF" w:rsidRPr="00A32882">
        <w:rPr>
          <w:rFonts w:ascii="Calibri" w:eastAsia="Times New Roman" w:hAnsi="Calibri" w:cs="Arial"/>
        </w:rPr>
        <w:t xml:space="preserve">upporting </w:t>
      </w:r>
      <w:r w:rsidR="00256D9E" w:rsidRPr="00A32882">
        <w:rPr>
          <w:rFonts w:ascii="Calibri" w:eastAsia="Times New Roman" w:hAnsi="Calibri" w:cs="Arial"/>
        </w:rPr>
        <w:t>documents</w:t>
      </w:r>
      <w:r w:rsidR="006701BF" w:rsidRPr="00A32882">
        <w:rPr>
          <w:rFonts w:ascii="Calibri" w:eastAsia="Times New Roman" w:hAnsi="Calibri" w:cs="Arial"/>
        </w:rPr>
        <w:t xml:space="preserve"> such as</w:t>
      </w:r>
      <w:r w:rsidR="00987FFA" w:rsidRPr="00A32882">
        <w:rPr>
          <w:rFonts w:ascii="Calibri" w:eastAsia="Times New Roman" w:hAnsi="Calibri" w:cs="Arial"/>
        </w:rPr>
        <w:t xml:space="preserve"> zoning analysis,</w:t>
      </w:r>
      <w:r w:rsidR="006701BF" w:rsidRPr="00A32882">
        <w:rPr>
          <w:rFonts w:ascii="Calibri" w:eastAsia="Times New Roman" w:hAnsi="Calibri" w:cs="Arial"/>
        </w:rPr>
        <w:t xml:space="preserve"> pictures of the site</w:t>
      </w:r>
      <w:r w:rsidR="00256D9E" w:rsidRPr="00A32882">
        <w:rPr>
          <w:rFonts w:ascii="Calibri" w:eastAsia="Times New Roman" w:hAnsi="Calibri" w:cs="Arial"/>
        </w:rPr>
        <w:t>, preliminary design</w:t>
      </w:r>
      <w:r w:rsidR="006701BF" w:rsidRPr="00A32882">
        <w:rPr>
          <w:rFonts w:ascii="Calibri" w:eastAsia="Times New Roman" w:hAnsi="Calibri" w:cs="Arial"/>
        </w:rPr>
        <w:t xml:space="preserve"> or </w:t>
      </w:r>
      <w:r w:rsidR="00987FFA" w:rsidRPr="00A32882">
        <w:rPr>
          <w:rFonts w:ascii="Calibri" w:eastAsia="Times New Roman" w:hAnsi="Calibri" w:cs="Arial"/>
        </w:rPr>
        <w:t>other documents related to</w:t>
      </w:r>
      <w:r w:rsidR="006701BF" w:rsidRPr="00A32882">
        <w:rPr>
          <w:rFonts w:ascii="Calibri" w:eastAsia="Times New Roman" w:hAnsi="Calibri" w:cs="Arial"/>
        </w:rPr>
        <w:t xml:space="preserve"> pre-development work </w:t>
      </w:r>
      <w:r w:rsidR="006701BF" w:rsidRPr="00A32882">
        <w:rPr>
          <w:rFonts w:ascii="Calibri" w:eastAsia="Times New Roman" w:hAnsi="Calibri" w:cs="Arial"/>
          <w:i/>
        </w:rPr>
        <w:t>(not required</w:t>
      </w:r>
      <w:r w:rsidR="00987FFA" w:rsidRPr="00A32882">
        <w:rPr>
          <w:rFonts w:ascii="Calibri" w:eastAsia="Times New Roman" w:hAnsi="Calibri" w:cs="Arial"/>
          <w:i/>
        </w:rPr>
        <w:t xml:space="preserve"> but </w:t>
      </w:r>
      <w:r w:rsidR="00256D9E" w:rsidRPr="00A32882">
        <w:rPr>
          <w:rFonts w:ascii="Calibri" w:eastAsia="Times New Roman" w:hAnsi="Calibri" w:cs="Arial"/>
          <w:i/>
        </w:rPr>
        <w:t xml:space="preserve">highly </w:t>
      </w:r>
      <w:r w:rsidR="00987FFA" w:rsidRPr="00A32882">
        <w:rPr>
          <w:rFonts w:ascii="Calibri" w:eastAsia="Times New Roman" w:hAnsi="Calibri" w:cs="Arial"/>
          <w:i/>
        </w:rPr>
        <w:t>encouraged</w:t>
      </w:r>
      <w:r w:rsidR="006701BF" w:rsidRPr="00A32882">
        <w:rPr>
          <w:rFonts w:ascii="Calibri" w:eastAsia="Times New Roman" w:hAnsi="Calibri" w:cs="Arial"/>
          <w:i/>
        </w:rPr>
        <w:t>)</w:t>
      </w:r>
      <w:r w:rsidR="00432F0B" w:rsidRPr="00A32882">
        <w:rPr>
          <w:rFonts w:ascii="Calibri" w:eastAsia="Times New Roman" w:hAnsi="Calibri" w:cs="Arial"/>
          <w:i/>
        </w:rPr>
        <w:t xml:space="preserve">. </w:t>
      </w:r>
    </w:p>
    <w:p w14:paraId="518DEB96" w14:textId="25BFDF4E" w:rsidR="00BE14FC" w:rsidRPr="00A32882" w:rsidRDefault="00B13450" w:rsidP="00BE14FC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2</w:t>
      </w:r>
      <w:r w:rsidR="00493705" w:rsidRPr="00A32882">
        <w:rPr>
          <w:rFonts w:ascii="Calibri" w:eastAsia="Times New Roman" w:hAnsi="Calibri" w:cs="Arial"/>
          <w:b/>
        </w:rPr>
        <w:t xml:space="preserve"> –</w:t>
      </w:r>
      <w:r w:rsidRPr="00A32882">
        <w:rPr>
          <w:rFonts w:ascii="Calibri" w:eastAsia="Times New Roman" w:hAnsi="Calibri" w:cs="Arial"/>
        </w:rPr>
        <w:t xml:space="preserve"> Project </w:t>
      </w:r>
      <w:r w:rsidR="00BE14FC" w:rsidRPr="00A32882">
        <w:rPr>
          <w:rFonts w:ascii="Calibri" w:eastAsia="Times New Roman" w:hAnsi="Calibri" w:cs="Arial"/>
        </w:rPr>
        <w:t>Schedule</w:t>
      </w:r>
    </w:p>
    <w:p w14:paraId="1BF89E63" w14:textId="1FD1E177" w:rsidR="005C698B" w:rsidRPr="00A32882" w:rsidRDefault="00B13450" w:rsidP="005C698B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3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930978" w:rsidRPr="00A32882">
        <w:rPr>
          <w:rFonts w:ascii="Calibri" w:eastAsia="Times New Roman" w:hAnsi="Calibri" w:cs="Arial"/>
        </w:rPr>
        <w:t xml:space="preserve">Project </w:t>
      </w:r>
      <w:r w:rsidR="00BE14FC" w:rsidRPr="00A32882">
        <w:rPr>
          <w:rFonts w:ascii="Calibri" w:eastAsia="Times New Roman" w:hAnsi="Calibri" w:cs="Arial"/>
        </w:rPr>
        <w:t xml:space="preserve">Budget </w:t>
      </w:r>
      <w:r w:rsidR="00930978" w:rsidRPr="00A32882">
        <w:rPr>
          <w:rFonts w:ascii="Calibri" w:eastAsia="Times New Roman" w:hAnsi="Calibri" w:cs="Arial"/>
        </w:rPr>
        <w:t xml:space="preserve"> </w:t>
      </w:r>
    </w:p>
    <w:p w14:paraId="16DF7008" w14:textId="50122CBF" w:rsidR="006701BF" w:rsidRDefault="005C698B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4</w:t>
      </w:r>
      <w:r w:rsidR="00493705" w:rsidRPr="00A32882">
        <w:rPr>
          <w:rFonts w:ascii="Calibri" w:eastAsia="Times New Roman" w:hAnsi="Calibri" w:cs="Arial"/>
          <w:b/>
        </w:rPr>
        <w:t xml:space="preserve"> </w:t>
      </w:r>
      <w:r w:rsidR="008A2E23" w:rsidRPr="00A32882">
        <w:rPr>
          <w:rFonts w:ascii="Calibri" w:eastAsia="Times New Roman" w:hAnsi="Calibri" w:cs="Arial"/>
        </w:rPr>
        <w:t xml:space="preserve">(if necessary) </w:t>
      </w:r>
      <w:r w:rsidR="00493705" w:rsidRPr="00A32882">
        <w:rPr>
          <w:rFonts w:ascii="Calibri" w:eastAsia="Times New Roman" w:hAnsi="Calibri" w:cs="Arial"/>
          <w:b/>
        </w:rPr>
        <w:t xml:space="preserve">– </w:t>
      </w:r>
      <w:r w:rsidRPr="00A32882">
        <w:rPr>
          <w:rFonts w:ascii="Calibri" w:eastAsia="Times New Roman" w:hAnsi="Calibri" w:cs="Arial"/>
        </w:rPr>
        <w:t>Funding Sources</w:t>
      </w:r>
    </w:p>
    <w:p w14:paraId="644B6F28" w14:textId="60D44301" w:rsidR="00891C77" w:rsidRPr="00A32882" w:rsidRDefault="00891C77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>
        <w:rPr>
          <w:rFonts w:ascii="Calibri" w:eastAsia="Times New Roman" w:hAnsi="Calibri" w:cs="Arial"/>
          <w:b/>
        </w:rPr>
        <w:t>5</w:t>
      </w:r>
      <w:r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  <w:b/>
        </w:rPr>
        <w:t>–</w:t>
      </w:r>
      <w:r>
        <w:rPr>
          <w:rFonts w:ascii="Calibri" w:eastAsia="Times New Roman" w:hAnsi="Calibri" w:cs="Arial"/>
          <w:b/>
        </w:rPr>
        <w:t xml:space="preserve"> </w:t>
      </w:r>
      <w:r w:rsidRPr="00891C77">
        <w:rPr>
          <w:rFonts w:cs="Arial"/>
          <w:bCs/>
        </w:rPr>
        <w:t xml:space="preserve">Labor </w:t>
      </w:r>
      <w:r w:rsidR="00CD4CB7">
        <w:rPr>
          <w:rFonts w:cs="Arial"/>
          <w:bCs/>
        </w:rPr>
        <w:t>Practices</w:t>
      </w:r>
      <w:r w:rsidRPr="00891C77">
        <w:rPr>
          <w:rFonts w:cs="Arial"/>
          <w:bCs/>
        </w:rPr>
        <w:t xml:space="preserve"> and </w:t>
      </w:r>
      <w:r w:rsidR="00CD4CB7">
        <w:rPr>
          <w:rFonts w:cs="Arial"/>
          <w:bCs/>
        </w:rPr>
        <w:t>Policies</w:t>
      </w:r>
    </w:p>
    <w:sectPr w:rsidR="00891C77" w:rsidRPr="00A3288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EFE18" w14:textId="77777777" w:rsidR="00D92A62" w:rsidRDefault="00D92A62" w:rsidP="00AC723C">
      <w:pPr>
        <w:spacing w:after="0" w:line="240" w:lineRule="auto"/>
      </w:pPr>
      <w:r>
        <w:separator/>
      </w:r>
    </w:p>
  </w:endnote>
  <w:endnote w:type="continuationSeparator" w:id="0">
    <w:p w14:paraId="570C6986" w14:textId="77777777" w:rsidR="00D92A62" w:rsidRDefault="00D92A62" w:rsidP="00AC7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attle Text">
    <w:panose1 w:val="00000000000000000000"/>
    <w:charset w:val="00"/>
    <w:family w:val="auto"/>
    <w:pitch w:val="variable"/>
    <w:sig w:usb0="A0000AEF" w:usb1="400060FB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445055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34195A9" w14:textId="268DB28D" w:rsidR="007F619F" w:rsidRDefault="00D125B9">
            <w:pPr>
              <w:pStyle w:val="Footer"/>
            </w:pPr>
            <w:r>
              <w:t xml:space="preserve">Proposal </w:t>
            </w:r>
            <w:r w:rsidR="000B19FD">
              <w:t>A</w:t>
            </w:r>
            <w:r>
              <w:t>pplication</w:t>
            </w:r>
            <w:r w:rsidR="000B19FD">
              <w:t xml:space="preserve"> - </w:t>
            </w:r>
            <w:r w:rsidR="007F619F" w:rsidRPr="007F619F">
              <w:rPr>
                <w:sz w:val="20"/>
              </w:rPr>
              <w:t xml:space="preserve">Page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PAGE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1</w:t>
            </w:r>
            <w:r w:rsidR="007F619F" w:rsidRPr="007F619F">
              <w:rPr>
                <w:bCs/>
                <w:szCs w:val="24"/>
              </w:rPr>
              <w:fldChar w:fldCharType="end"/>
            </w:r>
            <w:r w:rsidR="007F619F" w:rsidRPr="007F619F">
              <w:rPr>
                <w:sz w:val="20"/>
              </w:rPr>
              <w:t xml:space="preserve"> of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NUMPAGES 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5</w:t>
            </w:r>
            <w:r w:rsidR="007F619F" w:rsidRPr="007F619F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07C14C54" w14:textId="77777777" w:rsidR="007F619F" w:rsidRDefault="007F6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E6EF4" w14:textId="77777777" w:rsidR="00D92A62" w:rsidRDefault="00D92A62" w:rsidP="00AC723C">
      <w:pPr>
        <w:spacing w:after="0" w:line="240" w:lineRule="auto"/>
      </w:pPr>
      <w:r>
        <w:separator/>
      </w:r>
    </w:p>
  </w:footnote>
  <w:footnote w:type="continuationSeparator" w:id="0">
    <w:p w14:paraId="61D90566" w14:textId="77777777" w:rsidR="00D92A62" w:rsidRDefault="00D92A62" w:rsidP="00AC7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C3B04" w14:textId="6E4C35C8" w:rsidR="005C698B" w:rsidRDefault="005C58C8">
    <w:pPr>
      <w:pStyle w:val="Header"/>
    </w:pPr>
    <w:r>
      <w:rPr>
        <w:rFonts w:ascii="Seattle Text" w:hAnsi="Seattle Text" w:cs="Seattle Text"/>
        <w:noProof/>
        <w:color w:val="7F7F7F" w:themeColor="text1" w:themeTint="8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CB839B5" wp14:editId="10CCB711">
              <wp:simplePos x="0" y="0"/>
              <wp:positionH relativeFrom="column">
                <wp:posOffset>1176351</wp:posOffset>
              </wp:positionH>
              <wp:positionV relativeFrom="paragraph">
                <wp:posOffset>-373684</wp:posOffset>
              </wp:positionV>
              <wp:extent cx="3160395" cy="796290"/>
              <wp:effectExtent l="0" t="0" r="0" b="381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160395" cy="796290"/>
                        <a:chOff x="0" y="-19050"/>
                        <a:chExt cx="3160395" cy="79629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31110" cy="777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28875" y="-19050"/>
                          <a:ext cx="731520" cy="7315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C3160B" id="Group 3" o:spid="_x0000_s1026" style="position:absolute;margin-left:92.65pt;margin-top:-29.4pt;width:248.85pt;height:62.7pt;z-index:251659264;mso-width-relative:margin;mso-height-relative:margin" coordorigin=",-190" coordsize="31603,796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Cc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GOwJFfzff8&#10;Ht3H7VvwX/7Fa7/9Kq/pAPqBXyD/AMFH/wDgiT8F/wDgqd468O+IvijH4nk1DwzZPYWX9l6n9kQR&#10;O+9tw2nJ3d6AP4xa/tW/4InuF/4JL/s+8/8AMm2P/oFfKh/4M/P2RQP+Pf4if+FEf/iK/RP9nT4B&#10;+H/2XvgR4X+Hfhhbr/hH/B2nxaXp63MvmzeTGMLuf+I+poA74HNFNThBTq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25311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">
                <v:imagedata r:id="rId3" o:title=""/>
              </v:shape>
              <v:shape id="Picture 1" o:spid="_x0000_s1028" type="#_x0000_t75" style="position:absolute;left:24288;top:-190;width:7315;height:7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56CC"/>
    <w:multiLevelType w:val="hybridMultilevel"/>
    <w:tmpl w:val="7F00A8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64374"/>
    <w:multiLevelType w:val="hybridMultilevel"/>
    <w:tmpl w:val="8C2C1F98"/>
    <w:lvl w:ilvl="0" w:tplc="1C240288">
      <w:start w:val="7"/>
      <w:numFmt w:val="bullet"/>
      <w:lvlText w:val="-"/>
      <w:lvlJc w:val="left"/>
      <w:pPr>
        <w:ind w:left="1080" w:hanging="360"/>
      </w:pPr>
      <w:rPr>
        <w:rFonts w:ascii="MS Gothic" w:eastAsia="MS Gothic" w:hAnsi="MS Gothic" w:cs="Arial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193E26"/>
    <w:multiLevelType w:val="hybridMultilevel"/>
    <w:tmpl w:val="8716E2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C07FA"/>
    <w:multiLevelType w:val="hybridMultilevel"/>
    <w:tmpl w:val="80DC05E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AF2D08"/>
    <w:multiLevelType w:val="hybridMultilevel"/>
    <w:tmpl w:val="947E2156"/>
    <w:lvl w:ilvl="0" w:tplc="8DBA9FA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231D60"/>
    <w:multiLevelType w:val="hybridMultilevel"/>
    <w:tmpl w:val="072C8456"/>
    <w:lvl w:ilvl="0" w:tplc="EEDAE7E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4A0A3A"/>
    <w:multiLevelType w:val="hybridMultilevel"/>
    <w:tmpl w:val="729AD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D53E4F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392339"/>
    <w:multiLevelType w:val="multilevel"/>
    <w:tmpl w:val="FDB0D5BC"/>
    <w:lvl w:ilvl="0">
      <w:start w:val="2015"/>
      <w:numFmt w:val="decimal"/>
      <w:lvlText w:val="%1"/>
      <w:lvlJc w:val="left"/>
      <w:pPr>
        <w:ind w:left="1032" w:hanging="1032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32" w:hanging="103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2" w:hanging="1032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2" w:hanging="1032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9D11F91"/>
    <w:multiLevelType w:val="hybridMultilevel"/>
    <w:tmpl w:val="7A18727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7A22EC"/>
    <w:multiLevelType w:val="hybridMultilevel"/>
    <w:tmpl w:val="CBAAF6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11A87"/>
    <w:multiLevelType w:val="hybridMultilevel"/>
    <w:tmpl w:val="AEE638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C27DAB"/>
    <w:multiLevelType w:val="hybridMultilevel"/>
    <w:tmpl w:val="B8425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400A9B"/>
    <w:multiLevelType w:val="hybridMultilevel"/>
    <w:tmpl w:val="1810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6638A"/>
    <w:multiLevelType w:val="hybridMultilevel"/>
    <w:tmpl w:val="642A3B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A31910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EF0D40"/>
    <w:multiLevelType w:val="hybridMultilevel"/>
    <w:tmpl w:val="ED7AE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E757D3"/>
    <w:multiLevelType w:val="hybridMultilevel"/>
    <w:tmpl w:val="4C583FC2"/>
    <w:lvl w:ilvl="0" w:tplc="56E60A2A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A905DE"/>
    <w:multiLevelType w:val="hybridMultilevel"/>
    <w:tmpl w:val="4C00ED22"/>
    <w:lvl w:ilvl="0" w:tplc="B31226B8">
      <w:start w:val="1"/>
      <w:numFmt w:val="lowerLetter"/>
      <w:lvlText w:val="%1."/>
      <w:lvlJc w:val="left"/>
      <w:pPr>
        <w:ind w:left="720" w:hanging="360"/>
      </w:pPr>
      <w:rPr>
        <w:i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7B038C"/>
    <w:multiLevelType w:val="hybridMultilevel"/>
    <w:tmpl w:val="9E722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31232C"/>
    <w:multiLevelType w:val="hybridMultilevel"/>
    <w:tmpl w:val="B11A9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7D50A2"/>
    <w:multiLevelType w:val="hybridMultilevel"/>
    <w:tmpl w:val="E3CCC3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0752AF"/>
    <w:multiLevelType w:val="multilevel"/>
    <w:tmpl w:val="C8865EC6"/>
    <w:lvl w:ilvl="0">
      <w:start w:val="1"/>
      <w:numFmt w:val="bullet"/>
      <w:pStyle w:val="Bulletlis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5841DF"/>
    <w:multiLevelType w:val="hybridMultilevel"/>
    <w:tmpl w:val="A4409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8D66D9"/>
    <w:multiLevelType w:val="hybridMultilevel"/>
    <w:tmpl w:val="D452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3659EB"/>
    <w:multiLevelType w:val="hybridMultilevel"/>
    <w:tmpl w:val="86EA1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DA2955"/>
    <w:multiLevelType w:val="hybridMultilevel"/>
    <w:tmpl w:val="A9FEF98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3022DE"/>
    <w:multiLevelType w:val="hybridMultilevel"/>
    <w:tmpl w:val="D1E49BCA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220BAC"/>
    <w:multiLevelType w:val="hybridMultilevel"/>
    <w:tmpl w:val="47CCD4D4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5B1756"/>
    <w:multiLevelType w:val="hybridMultilevel"/>
    <w:tmpl w:val="00D41AFC"/>
    <w:lvl w:ilvl="0" w:tplc="D09C8282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7D30933"/>
    <w:multiLevelType w:val="hybridMultilevel"/>
    <w:tmpl w:val="9B9AD1C4"/>
    <w:lvl w:ilvl="0" w:tplc="2E3AE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65223"/>
    <w:multiLevelType w:val="hybridMultilevel"/>
    <w:tmpl w:val="B86EE94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2" w15:restartNumberingAfterBreak="0">
    <w:nsid w:val="586731A6"/>
    <w:multiLevelType w:val="hybridMultilevel"/>
    <w:tmpl w:val="76DC56FE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3" w15:restartNumberingAfterBreak="0">
    <w:nsid w:val="5FBB5CB1"/>
    <w:multiLevelType w:val="hybridMultilevel"/>
    <w:tmpl w:val="8CFC4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D71AB7"/>
    <w:multiLevelType w:val="hybridMultilevel"/>
    <w:tmpl w:val="54DE2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EDC0FAE">
      <w:start w:val="1"/>
      <w:numFmt w:val="decimal"/>
      <w:lvlText w:val="%2."/>
      <w:lvlJc w:val="left"/>
      <w:pPr>
        <w:ind w:left="144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741D31"/>
    <w:multiLevelType w:val="hybridMultilevel"/>
    <w:tmpl w:val="71289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6B3461"/>
    <w:multiLevelType w:val="hybridMultilevel"/>
    <w:tmpl w:val="65D05796"/>
    <w:lvl w:ilvl="0" w:tplc="B8AAFEC4">
      <w:start w:val="1"/>
      <w:numFmt w:val="decimal"/>
      <w:lvlText w:val="%1."/>
      <w:lvlJc w:val="left"/>
      <w:pPr>
        <w:ind w:left="0" w:hanging="360"/>
      </w:pPr>
      <w:rPr>
        <w:rFonts w:asciiTheme="minorHAnsi" w:eastAsiaTheme="minorHAnsi" w:hAnsiTheme="minorHAnsi"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74151A3F"/>
    <w:multiLevelType w:val="hybridMultilevel"/>
    <w:tmpl w:val="6664A7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7717038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9E72D3"/>
    <w:multiLevelType w:val="hybridMultilevel"/>
    <w:tmpl w:val="1D84A0E0"/>
    <w:lvl w:ilvl="0" w:tplc="2A74E8F0">
      <w:start w:val="1"/>
      <w:numFmt w:val="lowerLetter"/>
      <w:lvlText w:val="%1."/>
      <w:lvlJc w:val="left"/>
      <w:pPr>
        <w:ind w:left="36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9AA34A5"/>
    <w:multiLevelType w:val="hybridMultilevel"/>
    <w:tmpl w:val="2D28AEF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FC2FB5"/>
    <w:multiLevelType w:val="hybridMultilevel"/>
    <w:tmpl w:val="94BEE82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D1D24F1"/>
    <w:multiLevelType w:val="hybridMultilevel"/>
    <w:tmpl w:val="CFE06DBC"/>
    <w:lvl w:ilvl="0" w:tplc="78FA727E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26"/>
  </w:num>
  <w:num w:numId="2">
    <w:abstractNumId w:val="34"/>
  </w:num>
  <w:num w:numId="3">
    <w:abstractNumId w:val="11"/>
  </w:num>
  <w:num w:numId="4">
    <w:abstractNumId w:val="40"/>
  </w:num>
  <w:num w:numId="5">
    <w:abstractNumId w:val="3"/>
  </w:num>
  <w:num w:numId="6">
    <w:abstractNumId w:val="14"/>
  </w:num>
  <w:num w:numId="7">
    <w:abstractNumId w:val="41"/>
  </w:num>
  <w:num w:numId="8">
    <w:abstractNumId w:val="9"/>
  </w:num>
  <w:num w:numId="9">
    <w:abstractNumId w:val="16"/>
  </w:num>
  <w:num w:numId="10">
    <w:abstractNumId w:val="35"/>
  </w:num>
  <w:num w:numId="11">
    <w:abstractNumId w:val="5"/>
  </w:num>
  <w:num w:numId="12">
    <w:abstractNumId w:val="17"/>
  </w:num>
  <w:num w:numId="13">
    <w:abstractNumId w:val="30"/>
  </w:num>
  <w:num w:numId="14">
    <w:abstractNumId w:val="8"/>
  </w:num>
  <w:num w:numId="15">
    <w:abstractNumId w:val="22"/>
  </w:num>
  <w:num w:numId="16">
    <w:abstractNumId w:val="0"/>
  </w:num>
  <w:num w:numId="17">
    <w:abstractNumId w:val="20"/>
  </w:num>
  <w:num w:numId="18">
    <w:abstractNumId w:val="19"/>
  </w:num>
  <w:num w:numId="19">
    <w:abstractNumId w:val="15"/>
  </w:num>
  <w:num w:numId="20">
    <w:abstractNumId w:val="38"/>
  </w:num>
  <w:num w:numId="21">
    <w:abstractNumId w:val="21"/>
  </w:num>
  <w:num w:numId="22">
    <w:abstractNumId w:val="7"/>
  </w:num>
  <w:num w:numId="23">
    <w:abstractNumId w:val="42"/>
  </w:num>
  <w:num w:numId="24">
    <w:abstractNumId w:val="13"/>
  </w:num>
  <w:num w:numId="25">
    <w:abstractNumId w:val="1"/>
  </w:num>
  <w:num w:numId="26">
    <w:abstractNumId w:val="37"/>
  </w:num>
  <w:num w:numId="27">
    <w:abstractNumId w:val="32"/>
  </w:num>
  <w:num w:numId="28">
    <w:abstractNumId w:val="12"/>
  </w:num>
  <w:num w:numId="29">
    <w:abstractNumId w:val="23"/>
  </w:num>
  <w:num w:numId="30">
    <w:abstractNumId w:val="25"/>
  </w:num>
  <w:num w:numId="31">
    <w:abstractNumId w:val="28"/>
  </w:num>
  <w:num w:numId="32">
    <w:abstractNumId w:val="27"/>
  </w:num>
  <w:num w:numId="33">
    <w:abstractNumId w:val="29"/>
  </w:num>
  <w:num w:numId="34">
    <w:abstractNumId w:val="36"/>
  </w:num>
  <w:num w:numId="35">
    <w:abstractNumId w:val="6"/>
  </w:num>
  <w:num w:numId="36">
    <w:abstractNumId w:val="10"/>
  </w:num>
  <w:num w:numId="37">
    <w:abstractNumId w:val="33"/>
  </w:num>
  <w:num w:numId="38">
    <w:abstractNumId w:val="31"/>
  </w:num>
  <w:num w:numId="39">
    <w:abstractNumId w:val="2"/>
  </w:num>
  <w:num w:numId="40">
    <w:abstractNumId w:val="24"/>
  </w:num>
  <w:num w:numId="41">
    <w:abstractNumId w:val="18"/>
  </w:num>
  <w:num w:numId="42">
    <w:abstractNumId w:val="39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2NDAwMTE3NzZV0lEKTi0uzszPAykwqgUA/pEfVCwAAAA="/>
  </w:docVars>
  <w:rsids>
    <w:rsidRoot w:val="004D45D9"/>
    <w:rsid w:val="00043F0E"/>
    <w:rsid w:val="00046ABA"/>
    <w:rsid w:val="000505FB"/>
    <w:rsid w:val="00051AEA"/>
    <w:rsid w:val="00056C9D"/>
    <w:rsid w:val="00061E7C"/>
    <w:rsid w:val="000679DF"/>
    <w:rsid w:val="00082333"/>
    <w:rsid w:val="00091B9C"/>
    <w:rsid w:val="000B19FD"/>
    <w:rsid w:val="000C040C"/>
    <w:rsid w:val="000D6D21"/>
    <w:rsid w:val="000E1E11"/>
    <w:rsid w:val="000E205A"/>
    <w:rsid w:val="001043AF"/>
    <w:rsid w:val="00112B93"/>
    <w:rsid w:val="00116D38"/>
    <w:rsid w:val="00133BD0"/>
    <w:rsid w:val="0013633C"/>
    <w:rsid w:val="001401C3"/>
    <w:rsid w:val="001465A8"/>
    <w:rsid w:val="00150678"/>
    <w:rsid w:val="001621F6"/>
    <w:rsid w:val="00166C5C"/>
    <w:rsid w:val="001716DA"/>
    <w:rsid w:val="00186E2F"/>
    <w:rsid w:val="001B0B07"/>
    <w:rsid w:val="001B3D35"/>
    <w:rsid w:val="001D359A"/>
    <w:rsid w:val="001D44C3"/>
    <w:rsid w:val="001E71ED"/>
    <w:rsid w:val="00200A0B"/>
    <w:rsid w:val="00202BE4"/>
    <w:rsid w:val="00211309"/>
    <w:rsid w:val="00213E6E"/>
    <w:rsid w:val="00223FE5"/>
    <w:rsid w:val="00240496"/>
    <w:rsid w:val="002426FE"/>
    <w:rsid w:val="00256D9E"/>
    <w:rsid w:val="002612AB"/>
    <w:rsid w:val="00263934"/>
    <w:rsid w:val="00280989"/>
    <w:rsid w:val="00283472"/>
    <w:rsid w:val="00283790"/>
    <w:rsid w:val="00286497"/>
    <w:rsid w:val="0028743E"/>
    <w:rsid w:val="00293395"/>
    <w:rsid w:val="0029532B"/>
    <w:rsid w:val="002A26D7"/>
    <w:rsid w:val="002B4DF4"/>
    <w:rsid w:val="002B5969"/>
    <w:rsid w:val="002D3EAD"/>
    <w:rsid w:val="002F0515"/>
    <w:rsid w:val="003106F6"/>
    <w:rsid w:val="00314078"/>
    <w:rsid w:val="00314540"/>
    <w:rsid w:val="003168BD"/>
    <w:rsid w:val="00330196"/>
    <w:rsid w:val="003428B9"/>
    <w:rsid w:val="003431C5"/>
    <w:rsid w:val="0035325D"/>
    <w:rsid w:val="00364B7D"/>
    <w:rsid w:val="003659EC"/>
    <w:rsid w:val="00371529"/>
    <w:rsid w:val="00397709"/>
    <w:rsid w:val="003A28BC"/>
    <w:rsid w:val="003A626E"/>
    <w:rsid w:val="003A732C"/>
    <w:rsid w:val="003A7D84"/>
    <w:rsid w:val="003B56A5"/>
    <w:rsid w:val="003B6FC5"/>
    <w:rsid w:val="003C5F7C"/>
    <w:rsid w:val="003E68B7"/>
    <w:rsid w:val="003F233A"/>
    <w:rsid w:val="00410F07"/>
    <w:rsid w:val="0042407A"/>
    <w:rsid w:val="00432F0B"/>
    <w:rsid w:val="0044357C"/>
    <w:rsid w:val="004527E9"/>
    <w:rsid w:val="004725B0"/>
    <w:rsid w:val="00481F95"/>
    <w:rsid w:val="00493705"/>
    <w:rsid w:val="004A1BDA"/>
    <w:rsid w:val="004B0D4A"/>
    <w:rsid w:val="004C2368"/>
    <w:rsid w:val="004C6F0B"/>
    <w:rsid w:val="004D112F"/>
    <w:rsid w:val="004D1FCF"/>
    <w:rsid w:val="004D45D9"/>
    <w:rsid w:val="004E02EE"/>
    <w:rsid w:val="004E3354"/>
    <w:rsid w:val="004E4D60"/>
    <w:rsid w:val="004F10B3"/>
    <w:rsid w:val="004F44FA"/>
    <w:rsid w:val="00516F60"/>
    <w:rsid w:val="00525353"/>
    <w:rsid w:val="00533278"/>
    <w:rsid w:val="005562C8"/>
    <w:rsid w:val="0056329F"/>
    <w:rsid w:val="00567F72"/>
    <w:rsid w:val="00577FB1"/>
    <w:rsid w:val="005806DB"/>
    <w:rsid w:val="005838B4"/>
    <w:rsid w:val="005A172D"/>
    <w:rsid w:val="005C58C8"/>
    <w:rsid w:val="005C698B"/>
    <w:rsid w:val="005D1786"/>
    <w:rsid w:val="005D69A6"/>
    <w:rsid w:val="005D7D2A"/>
    <w:rsid w:val="005F6A23"/>
    <w:rsid w:val="00611CD3"/>
    <w:rsid w:val="00612C1D"/>
    <w:rsid w:val="00613F9C"/>
    <w:rsid w:val="00614084"/>
    <w:rsid w:val="006252A9"/>
    <w:rsid w:val="00640D73"/>
    <w:rsid w:val="00650E10"/>
    <w:rsid w:val="0065324D"/>
    <w:rsid w:val="0066144B"/>
    <w:rsid w:val="006701BF"/>
    <w:rsid w:val="006728D1"/>
    <w:rsid w:val="006A2862"/>
    <w:rsid w:val="006B0B08"/>
    <w:rsid w:val="006B5817"/>
    <w:rsid w:val="006D5BCF"/>
    <w:rsid w:val="007267FC"/>
    <w:rsid w:val="00734E06"/>
    <w:rsid w:val="00735E28"/>
    <w:rsid w:val="00751448"/>
    <w:rsid w:val="007554D9"/>
    <w:rsid w:val="00773B56"/>
    <w:rsid w:val="00785C5C"/>
    <w:rsid w:val="00786AA2"/>
    <w:rsid w:val="007950D6"/>
    <w:rsid w:val="007B2115"/>
    <w:rsid w:val="007C1C4D"/>
    <w:rsid w:val="007C7416"/>
    <w:rsid w:val="007D41F8"/>
    <w:rsid w:val="007D7E53"/>
    <w:rsid w:val="007F3F43"/>
    <w:rsid w:val="007F619F"/>
    <w:rsid w:val="007F6827"/>
    <w:rsid w:val="00803921"/>
    <w:rsid w:val="0080466F"/>
    <w:rsid w:val="00817E82"/>
    <w:rsid w:val="008216FF"/>
    <w:rsid w:val="00853666"/>
    <w:rsid w:val="00854504"/>
    <w:rsid w:val="00860ED7"/>
    <w:rsid w:val="008620A8"/>
    <w:rsid w:val="008846F2"/>
    <w:rsid w:val="00891C77"/>
    <w:rsid w:val="00892BF3"/>
    <w:rsid w:val="00896E04"/>
    <w:rsid w:val="008A2E23"/>
    <w:rsid w:val="008B6B18"/>
    <w:rsid w:val="008C6E5B"/>
    <w:rsid w:val="008D4C08"/>
    <w:rsid w:val="008E1CDA"/>
    <w:rsid w:val="008F05EB"/>
    <w:rsid w:val="008F583C"/>
    <w:rsid w:val="00903650"/>
    <w:rsid w:val="0090380F"/>
    <w:rsid w:val="00904804"/>
    <w:rsid w:val="00916587"/>
    <w:rsid w:val="0092329D"/>
    <w:rsid w:val="00924BF0"/>
    <w:rsid w:val="009259F2"/>
    <w:rsid w:val="00927E4F"/>
    <w:rsid w:val="00930978"/>
    <w:rsid w:val="009322A7"/>
    <w:rsid w:val="00941F01"/>
    <w:rsid w:val="0095698C"/>
    <w:rsid w:val="00967CFE"/>
    <w:rsid w:val="00973A47"/>
    <w:rsid w:val="00987FC2"/>
    <w:rsid w:val="00987FFA"/>
    <w:rsid w:val="009A1D2C"/>
    <w:rsid w:val="009A6F63"/>
    <w:rsid w:val="009B3D4B"/>
    <w:rsid w:val="009E753A"/>
    <w:rsid w:val="009F4F2C"/>
    <w:rsid w:val="009F7C2F"/>
    <w:rsid w:val="00A11BFE"/>
    <w:rsid w:val="00A20E76"/>
    <w:rsid w:val="00A32882"/>
    <w:rsid w:val="00A4206D"/>
    <w:rsid w:val="00A812D5"/>
    <w:rsid w:val="00A815B2"/>
    <w:rsid w:val="00A816E2"/>
    <w:rsid w:val="00A97543"/>
    <w:rsid w:val="00AA7DFE"/>
    <w:rsid w:val="00AB188E"/>
    <w:rsid w:val="00AB212A"/>
    <w:rsid w:val="00AC2A11"/>
    <w:rsid w:val="00AC38E6"/>
    <w:rsid w:val="00AC723C"/>
    <w:rsid w:val="00AD5556"/>
    <w:rsid w:val="00B03099"/>
    <w:rsid w:val="00B05E22"/>
    <w:rsid w:val="00B13450"/>
    <w:rsid w:val="00B155AE"/>
    <w:rsid w:val="00B20705"/>
    <w:rsid w:val="00B272FB"/>
    <w:rsid w:val="00B451D6"/>
    <w:rsid w:val="00B52920"/>
    <w:rsid w:val="00B571D7"/>
    <w:rsid w:val="00B637B9"/>
    <w:rsid w:val="00B70D5C"/>
    <w:rsid w:val="00B722C0"/>
    <w:rsid w:val="00B77CAA"/>
    <w:rsid w:val="00B84EBA"/>
    <w:rsid w:val="00B962F5"/>
    <w:rsid w:val="00BE14FC"/>
    <w:rsid w:val="00BE1845"/>
    <w:rsid w:val="00BE4149"/>
    <w:rsid w:val="00BF46FE"/>
    <w:rsid w:val="00BF5318"/>
    <w:rsid w:val="00C243ED"/>
    <w:rsid w:val="00C2631C"/>
    <w:rsid w:val="00C3693E"/>
    <w:rsid w:val="00C36CFF"/>
    <w:rsid w:val="00C44008"/>
    <w:rsid w:val="00C52801"/>
    <w:rsid w:val="00C53F2A"/>
    <w:rsid w:val="00C67D01"/>
    <w:rsid w:val="00C764DE"/>
    <w:rsid w:val="00C91444"/>
    <w:rsid w:val="00CA13B4"/>
    <w:rsid w:val="00CB471C"/>
    <w:rsid w:val="00CC4B2D"/>
    <w:rsid w:val="00CD2452"/>
    <w:rsid w:val="00CD2BDA"/>
    <w:rsid w:val="00CD4462"/>
    <w:rsid w:val="00CD4CB7"/>
    <w:rsid w:val="00CE09A9"/>
    <w:rsid w:val="00CF0DCD"/>
    <w:rsid w:val="00D125B9"/>
    <w:rsid w:val="00D20FF0"/>
    <w:rsid w:val="00D26CE5"/>
    <w:rsid w:val="00D34FF6"/>
    <w:rsid w:val="00D37323"/>
    <w:rsid w:val="00D50FAF"/>
    <w:rsid w:val="00D57E64"/>
    <w:rsid w:val="00D6501D"/>
    <w:rsid w:val="00D6748D"/>
    <w:rsid w:val="00D747E9"/>
    <w:rsid w:val="00D91582"/>
    <w:rsid w:val="00D92A62"/>
    <w:rsid w:val="00D971BB"/>
    <w:rsid w:val="00DA11CE"/>
    <w:rsid w:val="00DA15D6"/>
    <w:rsid w:val="00DA570C"/>
    <w:rsid w:val="00DC5014"/>
    <w:rsid w:val="00DC6236"/>
    <w:rsid w:val="00DD1CA6"/>
    <w:rsid w:val="00E07FAA"/>
    <w:rsid w:val="00E17584"/>
    <w:rsid w:val="00E22913"/>
    <w:rsid w:val="00E50871"/>
    <w:rsid w:val="00E54523"/>
    <w:rsid w:val="00E653AF"/>
    <w:rsid w:val="00E66585"/>
    <w:rsid w:val="00E7027F"/>
    <w:rsid w:val="00EC4BDE"/>
    <w:rsid w:val="00EC5E2E"/>
    <w:rsid w:val="00ED3066"/>
    <w:rsid w:val="00ED6216"/>
    <w:rsid w:val="00EE2DED"/>
    <w:rsid w:val="00EF7CF2"/>
    <w:rsid w:val="00F03142"/>
    <w:rsid w:val="00F1337D"/>
    <w:rsid w:val="00F26B95"/>
    <w:rsid w:val="00F30062"/>
    <w:rsid w:val="00FA36BA"/>
    <w:rsid w:val="00FB0FD1"/>
    <w:rsid w:val="00FB238F"/>
    <w:rsid w:val="00FB23C3"/>
    <w:rsid w:val="00FB6EC1"/>
    <w:rsid w:val="00FB7BB1"/>
    <w:rsid w:val="00FD5D2F"/>
    <w:rsid w:val="00FE04A4"/>
    <w:rsid w:val="00FE38D3"/>
    <w:rsid w:val="00FE6DAB"/>
    <w:rsid w:val="00FF4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573933C0"/>
  <w15:docId w15:val="{DC21DA61-27BF-4B06-89DC-15A5D9F39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E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4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23C"/>
  </w:style>
  <w:style w:type="paragraph" w:styleId="Footer">
    <w:name w:val="footer"/>
    <w:basedOn w:val="Normal"/>
    <w:link w:val="Foot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23C"/>
  </w:style>
  <w:style w:type="character" w:styleId="Hyperlink">
    <w:name w:val="Hyperlink"/>
    <w:uiPriority w:val="99"/>
    <w:unhideWhenUsed/>
    <w:rsid w:val="00FB0FD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0FD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D446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393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67F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F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F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F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F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F72"/>
    <w:rPr>
      <w:rFonts w:ascii="Segoe UI" w:hAnsi="Segoe UI" w:cs="Segoe UI"/>
      <w:sz w:val="18"/>
      <w:szCs w:val="18"/>
    </w:rPr>
  </w:style>
  <w:style w:type="paragraph" w:customStyle="1" w:styleId="Bulletlist2">
    <w:name w:val="Bullet list 2"/>
    <w:basedOn w:val="BodyText2"/>
    <w:rsid w:val="00BF5318"/>
    <w:pPr>
      <w:numPr>
        <w:numId w:val="15"/>
      </w:numPr>
      <w:tabs>
        <w:tab w:val="clear" w:pos="1080"/>
        <w:tab w:val="left" w:pos="1440"/>
        <w:tab w:val="left" w:pos="4320"/>
        <w:tab w:val="left" w:pos="7200"/>
        <w:tab w:val="left" w:pos="9539"/>
      </w:tabs>
      <w:spacing w:before="60" w:after="60" w:line="240" w:lineRule="auto"/>
      <w:ind w:left="720" w:right="720"/>
    </w:pPr>
    <w:rPr>
      <w:rFonts w:ascii="Times New Roman" w:eastAsia="Times New Roman" w:hAnsi="Times New Roman" w:cs="Times New Roman"/>
      <w:spacing w:val="-5"/>
      <w:sz w:val="24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F531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F5318"/>
  </w:style>
  <w:style w:type="paragraph" w:styleId="Revision">
    <w:name w:val="Revision"/>
    <w:hidden/>
    <w:uiPriority w:val="99"/>
    <w:semiHidden/>
    <w:rsid w:val="00283472"/>
    <w:pPr>
      <w:spacing w:after="0" w:line="240" w:lineRule="auto"/>
    </w:pPr>
  </w:style>
  <w:style w:type="paragraph" w:customStyle="1" w:styleId="BodyText21">
    <w:name w:val="Body Text 21"/>
    <w:basedOn w:val="Normal"/>
    <w:rsid w:val="006252A9"/>
    <w:pPr>
      <w:widowControl w:val="0"/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25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CF848-2649-40D8-986D-EFB8D7F7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1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a Cruz, Leilani</dc:creator>
  <cp:keywords>SPP14; SY16-17; RFI; SPP</cp:keywords>
  <cp:lastModifiedBy>Choi, Jenny</cp:lastModifiedBy>
  <cp:revision>7</cp:revision>
  <cp:lastPrinted>2016-04-05T22:04:00Z</cp:lastPrinted>
  <dcterms:created xsi:type="dcterms:W3CDTF">2022-04-19T22:57:00Z</dcterms:created>
  <dcterms:modified xsi:type="dcterms:W3CDTF">2022-04-19T23:05:00Z</dcterms:modified>
</cp:coreProperties>
</file>